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85, 26 July 1711, translation," in Documents of Brotherly Love: Dutch Mennonite Aid to Swiss Anabaptists (Millersburg, OH: Ohio Amish Library), 1103-29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F35289" w:rsidRDefault="00F35289" w:rsidP="00F35289">
      <w:pPr>
        <w:pStyle w:val="FirstParagraph"/>
        <w:rPr>
          <w:rStyle w:val="Italics"/>
        </w:rPr>
      </w:pPr>
      <w:r>
        <w:t>185.  July 26, 1711.</w:t>
      </w:r>
      <w:r>
        <w:rPr>
          <w:rStyle w:val="Italics"/>
        </w:rPr>
        <w:t> </w:t>
      </w:r>
      <w:r>
        <w:rPr>
          <w:rStyle w:val="Italics"/>
        </w:rPr>
        <w:t>Record of the money received which belonged to the Swiss Anabaptists departing for Holland, 14,453 ½ rixdollars, signed and sealed by Runckel.  The record can be compared for differences with the individual receipts turned in at Amsterdam in Document 175.</w:t>
      </w:r>
    </w:p>
    <w:p w:rsidR="00F35289" w:rsidRDefault="00F35289" w:rsidP="00F35289">
      <w:pPr>
        <w:pStyle w:val="EnglishText"/>
        <w:tabs>
          <w:tab w:val="right" w:pos="6700"/>
        </w:tabs>
      </w:pPr>
      <w:r>
        <w:t>Page 1</w:t>
      </w:r>
      <w:r>
        <w:tab/>
        <w:t>Rthr.  btz.</w:t>
      </w:r>
      <w:r>
        <w:rPr>
          <w:rStyle w:val="FootnoteReference"/>
        </w:rPr>
        <w:footnoteReference w:id="3"/>
      </w:r>
    </w:p>
    <w:p w:rsidR="00F35289" w:rsidRDefault="00F35289" w:rsidP="00F35289">
      <w:pPr>
        <w:pStyle w:val="EnglishText"/>
      </w:pPr>
      <w:r>
        <w:t>1711</w:t>
      </w:r>
      <w:r>
        <w:tab/>
      </w:r>
      <w:r>
        <w:rPr>
          <w:smallCaps/>
        </w:rPr>
        <w:t>Listing of those Moneys which were receiv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little by little at the direction of The Illustrious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Commission at Bern from the means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the Anabaptists moving to Holland </w:t>
      </w:r>
    </w:p>
    <w:p w:rsidR="00F35289" w:rsidRDefault="00F35289" w:rsidP="00F35289">
      <w:pPr>
        <w:pStyle w:val="EnglishText"/>
      </w:pPr>
      <w:r>
        <w:rPr>
          <w:rStyle w:val="Italics"/>
        </w:rPr>
        <w:t>June</w:t>
      </w:r>
    </w:p>
    <w:p w:rsidR="00F35289" w:rsidRDefault="00F35289" w:rsidP="00F35289">
      <w:pPr>
        <w:pStyle w:val="EnglishText"/>
      </w:pPr>
      <w:r>
        <w:t>the 10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Isaak Martin and Ulrich Schütz, govern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d sheriff at Sumiswald, for </w:t>
      </w:r>
      <w:r>
        <w:rPr>
          <w:rStyle w:val="Underline"/>
        </w:rPr>
        <w:t>Ulrich Schürch</w:t>
      </w:r>
      <w:r>
        <w:t xml:space="preserve">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so from said Sumiswald for his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ans being taken along out of the country </w:t>
      </w:r>
    </w:p>
    <w:p w:rsidR="00F35289" w:rsidRDefault="00F35289" w:rsidP="00F35289">
      <w:pPr>
        <w:pStyle w:val="EnglishText"/>
      </w:pPr>
      <w:r>
        <w:tab/>
      </w:r>
      <w:r>
        <w:tab/>
        <w:t>in the presence of Mr. Secretary Rodt and said</w:t>
      </w:r>
    </w:p>
    <w:p w:rsidR="00F35289" w:rsidRDefault="00F35289" w:rsidP="00F35289">
      <w:pPr>
        <w:pStyle w:val="EnglishText"/>
      </w:pPr>
      <w:r>
        <w:rPr>
          <w:rStyle w:val="Underline"/>
        </w:rPr>
        <w:t>Ulrich Schürch</w:t>
      </w:r>
      <w:r>
        <w:tab/>
        <w:t xml:space="preserve">Ulrich Schürch delivered the sum of one hundre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ne rixdollars 24 Bernese batzen.  From which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sum 1 rixdollar 24 batzen has been given back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said Schürch for his travel money.  Ther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emains one hundred rixdollars, which will be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  <w:ind w:right="10"/>
      </w:pPr>
      <w:r>
        <w:tab/>
        <w:t xml:space="preserve">returned to him in Holland.  Here </w:t>
      </w:r>
      <w:r>
        <w:tab/>
        <w:t>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Mr. Secretary Rodt through Felix Bögli from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Spych from the parish of Herzogenbuchsee of the</w:t>
      </w:r>
    </w:p>
    <w:p w:rsidR="00F35289" w:rsidRDefault="00F35289" w:rsidP="00F35289">
      <w:pPr>
        <w:pStyle w:val="EnglishText"/>
      </w:pPr>
      <w:r>
        <w:tab/>
      </w:r>
      <w:r>
        <w:tab/>
        <w:t>district of Wangen on behalf of the latter’s sister</w:t>
      </w:r>
    </w:p>
    <w:p w:rsidR="00F35289" w:rsidRDefault="00F35289" w:rsidP="00F35289">
      <w:pPr>
        <w:pStyle w:val="EnglishText"/>
      </w:pPr>
      <w:r>
        <w:rPr>
          <w:rStyle w:val="Underline"/>
        </w:rPr>
        <w:t>Maria</w:t>
      </w:r>
      <w:r>
        <w:tab/>
      </w:r>
      <w:r>
        <w:tab/>
      </w:r>
      <w:r>
        <w:rPr>
          <w:rStyle w:val="Underline"/>
        </w:rPr>
        <w:t>Maria Bögli</w:t>
      </w:r>
      <w:r>
        <w:t xml:space="preserve"> for Anabaptist property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Bögli</w:t>
      </w:r>
      <w:r>
        <w:tab/>
      </w:r>
      <w:r>
        <w:tab/>
        <w:t>along delivers the sum of three hundr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wenty-four dollars, which is to be restored to her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Maria Bögli in Holland.   Here</w:t>
      </w:r>
      <w:r>
        <w:tab/>
        <w:t>324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 xml:space="preserve"> ditto</w:t>
      </w:r>
      <w:r>
        <w:tab/>
        <w:t xml:space="preserve">Mr. Notary Scheurer in the name of the council-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n and contractors of Diessbach for and in partia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payment of the Anabaptist assets of </w:t>
      </w:r>
      <w:r>
        <w:rPr>
          <w:rStyle w:val="Underline"/>
        </w:rPr>
        <w:t>Hans Thön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from the district of Frutigen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delivers the sum of three hundred seventy-five </w:t>
      </w:r>
    </w:p>
    <w:p w:rsidR="00F35289" w:rsidRDefault="00F35289" w:rsidP="00F35289">
      <w:pPr>
        <w:pStyle w:val="EnglishText"/>
      </w:pPr>
      <w:r>
        <w:rPr>
          <w:rStyle w:val="Underline"/>
        </w:rPr>
        <w:t>Thönen</w:t>
      </w:r>
      <w:r>
        <w:rPr>
          <w:rStyle w:val="FootnoteReference"/>
        </w:rPr>
        <w:footnoteReference w:id="4"/>
      </w:r>
      <w:r>
        <w:tab/>
        <w:t xml:space="preserve">rixdollars which, is to be restored in Holland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to him, Hans Thönen, here</w:t>
      </w:r>
      <w:r>
        <w:tab/>
        <w:t>375 --</w:t>
      </w:r>
    </w:p>
    <w:p w:rsidR="00F35289" w:rsidRDefault="00F35289" w:rsidP="00F35289">
      <w:pPr>
        <w:pStyle w:val="OriginalText"/>
        <w:tabs>
          <w:tab w:val="right" w:pos="47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  <w:tabs>
          <w:tab w:val="right" w:pos="6720"/>
        </w:tabs>
      </w:pPr>
      <w:r>
        <w:tab/>
        <w:t>subtotal          79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tabs>
          <w:tab w:val="right" w:pos="6720"/>
        </w:tabs>
        <w:ind w:right="10"/>
      </w:pPr>
      <w:r>
        <w:t>Page 2</w:t>
      </w:r>
      <w:r>
        <w:tab/>
        <w:t xml:space="preserve">    Rthr.  btz. 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>ditto</w:t>
      </w:r>
      <w:r>
        <w:tab/>
        <w:t>Ulrich Mischler[?] of the court session at Schwarzen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urg and Hans Burri and Christen Burri both also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the Schwarzenburg district, for </w:t>
      </w:r>
      <w:r>
        <w:rPr>
          <w:rStyle w:val="Underline"/>
        </w:rPr>
        <w:t>Anna Aeschbacher</w:t>
      </w:r>
      <w:r>
        <w:rPr>
          <w:rStyle w:val="FootnoteReference"/>
        </w:rPr>
        <w:footnoteReference w:id="5"/>
      </w:r>
    </w:p>
    <w:p w:rsidR="00F35289" w:rsidRDefault="00F35289" w:rsidP="00F35289">
      <w:pPr>
        <w:pStyle w:val="EnglishText"/>
      </w:pPr>
      <w:r>
        <w:tab/>
      </w:r>
      <w:r>
        <w:tab/>
        <w:t xml:space="preserve">at Borbezried of the parish of Wahlern also from the </w:t>
      </w:r>
    </w:p>
    <w:p w:rsidR="00F35289" w:rsidRDefault="00F35289" w:rsidP="00F35289">
      <w:pPr>
        <w:pStyle w:val="EnglishText"/>
      </w:pPr>
      <w:r>
        <w:rPr>
          <w:rStyle w:val="Underline"/>
        </w:rPr>
        <w:lastRenderedPageBreak/>
        <w:t>Anna</w:t>
      </w:r>
      <w:r>
        <w:tab/>
      </w:r>
      <w:r>
        <w:tab/>
        <w:t xml:space="preserve">district of  Schwarzenburg in partial payment of her </w:t>
      </w:r>
    </w:p>
    <w:p w:rsidR="00F35289" w:rsidRDefault="00F35289" w:rsidP="00F35289">
      <w:pPr>
        <w:pStyle w:val="EnglishText"/>
      </w:pPr>
      <w:r>
        <w:rPr>
          <w:rStyle w:val="Underline"/>
        </w:rPr>
        <w:t>Aeschbacher</w:t>
      </w:r>
      <w:r>
        <w:t xml:space="preserve"> </w:t>
      </w:r>
      <w:r>
        <w:tab/>
        <w:t xml:space="preserve">Anabaptist property being taken along, delive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 sum of five hundred seventy-five dollars, which is to </w:t>
      </w:r>
    </w:p>
    <w:p w:rsidR="00F35289" w:rsidRDefault="00F35289" w:rsidP="00F35289">
      <w:pPr>
        <w:pStyle w:val="EnglishText"/>
        <w:tabs>
          <w:tab w:val="left" w:pos="1000"/>
          <w:tab w:val="right" w:pos="6720"/>
        </w:tabs>
        <w:rPr>
          <w:spacing w:val="-2"/>
          <w:w w:val="98"/>
        </w:rPr>
      </w:pPr>
      <w:r>
        <w:tab/>
      </w:r>
      <w:r>
        <w:rPr>
          <w:spacing w:val="-2"/>
          <w:w w:val="98"/>
        </w:rPr>
        <w:t xml:space="preserve">be restored to her, Anna Aeschbacher, in Holland, here </w:t>
      </w:r>
      <w:r>
        <w:rPr>
          <w:spacing w:val="-2"/>
          <w:w w:val="98"/>
        </w:rPr>
        <w:tab/>
        <w:t>5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Emanuel Lörtscher</w:t>
      </w:r>
      <w:r>
        <w:t xml:space="preserve"> and Johannes Lörtscher from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Latterbach from the magistracy of Wimmis deliver fo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Magdalena Lörtscher née Schmid</w:t>
      </w:r>
      <w:r>
        <w:t xml:space="preserve"> from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</w:r>
      <w:r>
        <w:fldChar w:fldCharType="begin"/>
      </w:r>
      <w:r>
        <w:instrText>xe "Latterbach"</w:instrText>
      </w:r>
      <w:r>
        <w:fldChar w:fldCharType="end"/>
      </w:r>
      <w:r>
        <w:t xml:space="preserve">Latterbach their mother as partial payment of their </w:t>
      </w:r>
    </w:p>
    <w:p w:rsidR="00F35289" w:rsidRDefault="00F35289" w:rsidP="00F35289">
      <w:pPr>
        <w:pStyle w:val="EnglishText"/>
      </w:pPr>
      <w:r>
        <w:rPr>
          <w:rStyle w:val="Underline"/>
        </w:rPr>
        <w:t>Lörtscher or</w:t>
      </w:r>
      <w:r>
        <w:t xml:space="preserve"> </w:t>
      </w:r>
      <w:r>
        <w:tab/>
        <w:t xml:space="preserve">Anabaptist property being taken along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Schmid</w:t>
      </w:r>
      <w:r>
        <w:rPr>
          <w:rStyle w:val="FootnoteReference"/>
        </w:rPr>
        <w:footnoteReference w:id="6"/>
      </w:r>
      <w:r>
        <w:tab/>
      </w:r>
      <w:r>
        <w:tab/>
        <w:t>fifteen hundred rixdollars, that is 1500 rixdollars,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to her, Magdalena Schmid and to her children, 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in Holland shall be restored, here</w:t>
      </w:r>
      <w:r>
        <w:tab/>
        <w:t>15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2</w:t>
      </w:r>
      <w:r>
        <w:rPr>
          <w:rStyle w:val="FootnoteReference"/>
        </w:rPr>
        <w:t>nd</w:t>
      </w:r>
      <w:r>
        <w:t xml:space="preserve">ditto </w:t>
      </w:r>
      <w:r>
        <w:tab/>
        <w:t>The above Emanuel Lörtscher and Johanne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Lörtscher in the presence of Hans Rudolph Trachse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Ober Stutz in the jurisdiction of </w:t>
      </w:r>
      <w:r>
        <w:fldChar w:fldCharType="begin"/>
      </w:r>
      <w:r>
        <w:instrText>xe "Seftigen"</w:instrText>
      </w:r>
      <w:r>
        <w:fldChar w:fldCharType="end"/>
      </w:r>
      <w:r>
        <w:t>Seftigen for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ir mother </w:t>
      </w:r>
      <w:r>
        <w:rPr>
          <w:rStyle w:val="Underline"/>
        </w:rPr>
        <w:t>Magdalena Schmid</w:t>
      </w:r>
      <w:r>
        <w:t xml:space="preserve"> and themselve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their Anabaptist means being taken out of the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  <w:t xml:space="preserve">land deliver further two thousand three </w:t>
      </w:r>
    </w:p>
    <w:p w:rsidR="00F35289" w:rsidRDefault="00F35289" w:rsidP="00F35289">
      <w:pPr>
        <w:pStyle w:val="EnglishText"/>
      </w:pPr>
      <w:r>
        <w:rPr>
          <w:rStyle w:val="Underline"/>
        </w:rPr>
        <w:t>Lörtscher or</w:t>
      </w:r>
      <w:r>
        <w:tab/>
        <w:t>hundred rixdollars, that is, 2300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Schmid</w:t>
      </w:r>
      <w:r>
        <w:tab/>
      </w:r>
      <w:r>
        <w:tab/>
        <w:t>in cash, which sum to her Magdalena Schmid and</w:t>
      </w:r>
    </w:p>
    <w:p w:rsidR="00F35289" w:rsidRDefault="00F35289" w:rsidP="00F35289">
      <w:pPr>
        <w:pStyle w:val="EnglishText"/>
      </w:pPr>
      <w:r>
        <w:tab/>
      </w:r>
      <w:r>
        <w:tab/>
        <w:t>her children in Holland besides the above sum</w:t>
      </w:r>
    </w:p>
    <w:p w:rsidR="00F35289" w:rsidRDefault="00F35289" w:rsidP="00F35289">
      <w:pPr>
        <w:pStyle w:val="EnglishText"/>
      </w:pPr>
      <w:r>
        <w:t xml:space="preserve">   </w:t>
      </w:r>
      <w:r>
        <w:tab/>
      </w:r>
      <w:r>
        <w:tab/>
        <w:t>of 1500 rixdollars and so in all 3800</w:t>
      </w:r>
    </w:p>
    <w:p w:rsidR="00F35289" w:rsidRDefault="00F35289" w:rsidP="00F35289">
      <w:pPr>
        <w:pStyle w:val="EnglishText"/>
      </w:pPr>
      <w:r>
        <w:tab/>
      </w:r>
      <w:r>
        <w:tab/>
        <w:t>rixdollars shall be restored, here</w:t>
      </w:r>
      <w:r>
        <w:tab/>
      </w:r>
      <w:r>
        <w:tab/>
      </w:r>
      <w:r>
        <w:tab/>
        <w:t xml:space="preserve">      2300 --</w:t>
      </w:r>
    </w:p>
    <w:p w:rsidR="00F35289" w:rsidRDefault="00F35289" w:rsidP="00F35289">
      <w:pPr>
        <w:pStyle w:val="OriginalText"/>
        <w:tabs>
          <w:tab w:val="left" w:pos="47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      4375 --</w:t>
      </w:r>
    </w:p>
    <w:p w:rsidR="00F35289" w:rsidRDefault="00F35289" w:rsidP="00F35289">
      <w:pPr>
        <w:pStyle w:val="EnglishText"/>
      </w:pPr>
      <w:r>
        <w:t>Page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  <w:t>Ulrich Muschler of the courts session at Schwarzen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urg through the notary, Mr. Scheurer, for </w:t>
      </w:r>
      <w:r>
        <w:rPr>
          <w:rStyle w:val="Underline"/>
        </w:rPr>
        <w:t>Anna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Aeschbacher</w:t>
      </w:r>
      <w:r>
        <w:t xml:space="preserve"> at Borbezried from the parish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hlern delivers for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 further the sum of two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hundred fifty-eight rixdollars, that is 258 rixdollars 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>in cash, which sum to her, Anna Aeschbacher or her</w:t>
      </w:r>
    </w:p>
    <w:p w:rsidR="00F35289" w:rsidRDefault="00F35289" w:rsidP="00F35289">
      <w:pPr>
        <w:pStyle w:val="EnglishText"/>
      </w:pPr>
      <w:r>
        <w:rPr>
          <w:rStyle w:val="Underline"/>
        </w:rPr>
        <w:t>Aeschbacher</w:t>
      </w:r>
      <w:r>
        <w:t xml:space="preserve"> </w:t>
      </w:r>
      <w:r>
        <w:tab/>
        <w:t xml:space="preserve">children, in Holland besides the above-reported sum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575 rixdollars, and so in all 833 rixdollars shall b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estored, here  </w:t>
      </w:r>
      <w:r>
        <w:tab/>
      </w:r>
      <w:r>
        <w:tab/>
      </w:r>
      <w:r>
        <w:tab/>
      </w:r>
      <w:r>
        <w:tab/>
      </w:r>
      <w:r>
        <w:tab/>
        <w:t xml:space="preserve">        258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Benedict Stöckli of Winterkraut from th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parish Wahlern of the district of Schwarzenburg,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brother’s </w:t>
      </w:r>
      <w:r>
        <w:rPr>
          <w:rStyle w:val="Underline"/>
        </w:rPr>
        <w:t>Christian Stöckli’s</w:t>
      </w:r>
      <w:r>
        <w:t xml:space="preserve"> Anabaptist property</w:t>
      </w:r>
    </w:p>
    <w:p w:rsidR="00F35289" w:rsidRDefault="00F35289" w:rsidP="00F35289">
      <w:pPr>
        <w:pStyle w:val="EnglishText"/>
      </w:pPr>
      <w:r>
        <w:tab/>
      </w:r>
      <w:r>
        <w:tab/>
        <w:t>being taken along, delivers the sum of forty-one rix-</w:t>
      </w:r>
    </w:p>
    <w:p w:rsidR="00F35289" w:rsidRDefault="00F35289" w:rsidP="00F35289">
      <w:pPr>
        <w:pStyle w:val="EnglishText"/>
      </w:pPr>
      <w:r>
        <w:rPr>
          <w:rStyle w:val="Underline"/>
        </w:rPr>
        <w:t>Christian</w:t>
      </w:r>
      <w:r>
        <w:tab/>
        <w:t xml:space="preserve">dollars, that is 41 rixdollars in cash, which is to be  </w:t>
      </w:r>
    </w:p>
    <w:p w:rsidR="00F35289" w:rsidRDefault="00F35289" w:rsidP="00F35289">
      <w:pPr>
        <w:pStyle w:val="EnglishText"/>
        <w:tabs>
          <w:tab w:val="left" w:pos="1240"/>
          <w:tab w:val="right" w:pos="6720"/>
        </w:tabs>
        <w:ind w:right="10"/>
      </w:pPr>
      <w:r>
        <w:rPr>
          <w:rStyle w:val="Underline"/>
        </w:rPr>
        <w:t>Stöckli</w:t>
      </w:r>
      <w:r>
        <w:tab/>
        <w:t xml:space="preserve">restored to him Christian Stöckli in Holland, here,  </w:t>
      </w:r>
      <w:r>
        <w:tab/>
        <w:t>4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Melchior Kratzer</w:t>
      </w:r>
      <w:r>
        <w:t xml:space="preserve"> from the district of Frutig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through Mr. Notary Scheurer for his Anabaptist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 xml:space="preserve">means being taken along out of the country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Melchior</w:t>
      </w:r>
      <w:r>
        <w:tab/>
        <w:t xml:space="preserve">the sum of thirteen hundred dollars, that is 1300 </w:t>
      </w:r>
    </w:p>
    <w:p w:rsidR="00F35289" w:rsidRDefault="00F35289" w:rsidP="00F35289">
      <w:pPr>
        <w:pStyle w:val="EnglishText"/>
      </w:pPr>
      <w:r>
        <w:rPr>
          <w:rStyle w:val="Underline"/>
        </w:rPr>
        <w:t>Kratzer</w:t>
      </w:r>
      <w:r>
        <w:rPr>
          <w:rStyle w:val="FootnoteReference"/>
        </w:rPr>
        <w:footnoteReference w:id="7"/>
      </w:r>
      <w:r>
        <w:tab/>
        <w:t>rixdollars in cash, which to him, Melchior Kratzer</w:t>
      </w:r>
    </w:p>
    <w:p w:rsidR="00F35289" w:rsidRDefault="00F35289" w:rsidP="00F35289">
      <w:pPr>
        <w:pStyle w:val="EnglishText"/>
      </w:pPr>
      <w:r>
        <w:tab/>
      </w:r>
      <w:r>
        <w:tab/>
        <w:t>or to his wife and children, is to be restored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1300 --</w:t>
      </w:r>
    </w:p>
    <w:p w:rsidR="00F35289" w:rsidRDefault="00F35289" w:rsidP="00F35289">
      <w:pPr>
        <w:pStyle w:val="OriginalText"/>
        <w:tabs>
          <w:tab w:val="left" w:pos="468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subtotal     159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rPr>
          <w:smallCaps/>
        </w:rPr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  <w:t xml:space="preserve">Ulrich Lugenbühl from Höchstetten of the district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Signau for the Anabaptist means being taken alo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of </w:t>
      </w:r>
      <w:r>
        <w:rPr>
          <w:rStyle w:val="Underline"/>
        </w:rPr>
        <w:t>Ulrich Roth</w:t>
      </w:r>
      <w:r>
        <w:t xml:space="preserve"> also of Höchstetten,</w:t>
      </w:r>
    </w:p>
    <w:p w:rsidR="00F35289" w:rsidRDefault="00F35289" w:rsidP="00F35289">
      <w:pPr>
        <w:pStyle w:val="EnglishText"/>
      </w:pPr>
      <w:r>
        <w:rPr>
          <w:rStyle w:val="Underline"/>
        </w:rPr>
        <w:t>Ulrich Roth</w:t>
      </w:r>
      <w:r>
        <w:t xml:space="preserve"> </w:t>
      </w:r>
      <w:r>
        <w:tab/>
        <w:t xml:space="preserve">his wife and children delivers the sum of two hundre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ixdollars, that is  200 rixdollars, in cash which will </w:t>
      </w:r>
    </w:p>
    <w:p w:rsidR="00F35289" w:rsidRDefault="00F35289" w:rsidP="00F35289">
      <w:pPr>
        <w:pStyle w:val="EnglishText"/>
      </w:pPr>
      <w:r>
        <w:tab/>
      </w:r>
      <w:r>
        <w:tab/>
        <w:t>be restored to him, Ulrich Roth and his children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2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Hans Tschabold</w:t>
      </w:r>
      <w:r>
        <w:t xml:space="preserve"> of Eriz from the district of Thun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for a portion of his Anabaptist means being taken alon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delivers the sum two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fifty dollars, that is 250 rixdollars in cash, which 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tab/>
        <w:t xml:space="preserve">will be restored to him, Hans Tschabold or his wife </w:t>
      </w:r>
    </w:p>
    <w:p w:rsidR="00F35289" w:rsidRDefault="00F35289" w:rsidP="00F35289">
      <w:pPr>
        <w:pStyle w:val="EnglishText"/>
      </w:pPr>
      <w:r>
        <w:tab/>
      </w:r>
      <w:r>
        <w:tab/>
        <w:t>and children, in Holland, here</w:t>
      </w:r>
      <w:r>
        <w:tab/>
      </w:r>
      <w:r>
        <w:tab/>
        <w:t xml:space="preserve"> </w:t>
      </w:r>
      <w:r>
        <w:tab/>
        <w:t xml:space="preserve">        2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Niklaus Gerber from Schwarzenegg from the district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Thun for </w:t>
      </w:r>
      <w:r>
        <w:rPr>
          <w:rStyle w:val="Underline"/>
        </w:rPr>
        <w:t>Anna Trachsel</w:t>
      </w:r>
      <w:r>
        <w:t xml:space="preserve"> from Reutigen from the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istrict of Wimmis for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>along delivers the sum of eighty-three rixdollars,</w:t>
      </w:r>
    </w:p>
    <w:p w:rsidR="00F35289" w:rsidRDefault="00F35289" w:rsidP="00F35289">
      <w:pPr>
        <w:pStyle w:val="EnglishText"/>
      </w:pPr>
      <w:r>
        <w:rPr>
          <w:rStyle w:val="Underline"/>
        </w:rPr>
        <w:t>Trachsel</w:t>
      </w:r>
      <w:r>
        <w:tab/>
        <w:t xml:space="preserve">that is 83 rixdollars, in cash, which will restored to </w:t>
      </w:r>
    </w:p>
    <w:p w:rsidR="00F35289" w:rsidRDefault="00F35289" w:rsidP="00F35289">
      <w:pPr>
        <w:pStyle w:val="EnglishText"/>
      </w:pPr>
      <w:r>
        <w:tab/>
      </w:r>
      <w:r>
        <w:tab/>
        <w:t>her, Anna Trachsel, in Holland, here</w:t>
      </w:r>
      <w:r>
        <w:tab/>
      </w:r>
      <w:r>
        <w:tab/>
        <w:t xml:space="preserve">          83 --</w:t>
      </w: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Hans Bauer</w:t>
      </w:r>
      <w:r>
        <w:t xml:space="preserve"> of Oberhofen near Thun for a portio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his Anabaptist means being taken along out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 country delivers the sum of five hundred fifty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rixdollars, that is, 550 rixdollars, in cash, which </w:t>
      </w:r>
    </w:p>
    <w:p w:rsidR="00F35289" w:rsidRDefault="00F35289" w:rsidP="00F35289">
      <w:pPr>
        <w:pStyle w:val="EnglishText"/>
      </w:pPr>
      <w:r>
        <w:rPr>
          <w:rStyle w:val="Underline"/>
        </w:rPr>
        <w:t>Bauer</w:t>
      </w:r>
      <w:r>
        <w:rPr>
          <w:rStyle w:val="FootnoteReference"/>
        </w:rPr>
        <w:footnoteReference w:id="8"/>
      </w:r>
      <w:r>
        <w:tab/>
      </w:r>
      <w:r>
        <w:tab/>
        <w:t>will be restored to him, Hans Bauer or his wife</w:t>
      </w:r>
    </w:p>
    <w:p w:rsidR="00F35289" w:rsidRDefault="00F35289" w:rsidP="00F35289">
      <w:pPr>
        <w:pStyle w:val="EnglishText"/>
      </w:pPr>
      <w:r>
        <w:tab/>
      </w:r>
      <w:r>
        <w:tab/>
        <w:t>and children in Holland, here</w:t>
      </w:r>
      <w:r>
        <w:tab/>
      </w:r>
      <w:r>
        <w:tab/>
      </w:r>
      <w:r>
        <w:tab/>
        <w:t xml:space="preserve">        550 --</w:t>
      </w:r>
    </w:p>
    <w:p w:rsidR="00F35289" w:rsidRDefault="00F35289" w:rsidP="00F35289">
      <w:pPr>
        <w:pStyle w:val="OriginalText"/>
        <w:tabs>
          <w:tab w:val="left" w:pos="4780"/>
          <w:tab w:val="right" w:pos="674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ubtotal  1083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</w:r>
      <w:r>
        <w:rPr>
          <w:rStyle w:val="Underline"/>
        </w:rPr>
        <w:t>Benedict Stöckli</w:t>
      </w:r>
      <w:r>
        <w:t xml:space="preserve"> of Winterkraut from the</w:t>
      </w:r>
    </w:p>
    <w:p w:rsidR="00F35289" w:rsidRDefault="00F35289" w:rsidP="00F35289">
      <w:pPr>
        <w:pStyle w:val="EnglishText"/>
      </w:pPr>
      <w:r>
        <w:tab/>
      </w:r>
      <w:r>
        <w:tab/>
        <w:t>parish of  Wahlern in the district of Schwarzenbur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Anabaptist property being taken along out of  </w:t>
      </w:r>
    </w:p>
    <w:p w:rsidR="00F35289" w:rsidRDefault="00F35289" w:rsidP="00F35289">
      <w:pPr>
        <w:pStyle w:val="EnglishText"/>
      </w:pPr>
      <w:r>
        <w:rPr>
          <w:rStyle w:val="Underline"/>
        </w:rPr>
        <w:lastRenderedPageBreak/>
        <w:t>Benedict</w:t>
      </w:r>
      <w:r>
        <w:tab/>
        <w:t xml:space="preserve">the country delivers the sum of eighty-three rix- </w:t>
      </w:r>
    </w:p>
    <w:p w:rsidR="00F35289" w:rsidRDefault="00F35289" w:rsidP="00F35289">
      <w:pPr>
        <w:pStyle w:val="EnglishText"/>
      </w:pPr>
      <w:r>
        <w:rPr>
          <w:rStyle w:val="Underline"/>
        </w:rPr>
        <w:t>Stöckli</w:t>
      </w:r>
      <w:r>
        <w:tab/>
      </w:r>
      <w:r>
        <w:tab/>
        <w:t xml:space="preserve">dollars, that is 83 rixdollars in cash, which shall be </w:t>
      </w:r>
    </w:p>
    <w:p w:rsidR="00F35289" w:rsidRDefault="00F35289" w:rsidP="00F35289">
      <w:pPr>
        <w:pStyle w:val="EnglishText"/>
      </w:pPr>
      <w:r>
        <w:tab/>
      </w:r>
      <w:r>
        <w:tab/>
        <w:t>restored to him in Holland, here</w:t>
      </w:r>
      <w:r>
        <w:tab/>
      </w:r>
      <w:r>
        <w:tab/>
      </w:r>
      <w:r>
        <w:tab/>
        <w:t xml:space="preserve">          83 --</w:t>
      </w:r>
    </w:p>
    <w:p w:rsidR="00F35289" w:rsidRDefault="00F35289" w:rsidP="00F35289">
      <w:pPr>
        <w:pStyle w:val="EnglishText"/>
      </w:pPr>
      <w:r>
        <w:t>the 25</w:t>
      </w:r>
      <w:r>
        <w:rPr>
          <w:rStyle w:val="FootnoteReference"/>
        </w:rPr>
        <w:t>th</w:t>
      </w:r>
      <w:r>
        <w:t xml:space="preserve">ditto </w:t>
      </w:r>
      <w:r>
        <w:tab/>
        <w:t>Peter Burckhardt of the court session at Sumiswal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 the presence of Mr. Secretary Rodt, for the </w:t>
      </w:r>
    </w:p>
    <w:p w:rsidR="00F35289" w:rsidRDefault="00F35289" w:rsidP="00F35289">
      <w:pPr>
        <w:pStyle w:val="EnglishText"/>
      </w:pPr>
      <w:r>
        <w:rPr>
          <w:rStyle w:val="Underline"/>
        </w:rPr>
        <w:t>Ulrich</w:t>
      </w:r>
      <w:r>
        <w:t xml:space="preserve"> </w:t>
      </w:r>
      <w:r>
        <w:tab/>
      </w:r>
      <w:r>
        <w:tab/>
        <w:t xml:space="preserve">Anabaptist property of </w:t>
      </w:r>
      <w:r>
        <w:rPr>
          <w:rStyle w:val="Underline"/>
        </w:rPr>
        <w:t>Ulrich Trussel</w:t>
      </w:r>
      <w:r>
        <w:t xml:space="preserve"> also from </w:t>
      </w:r>
    </w:p>
    <w:p w:rsidR="00F35289" w:rsidRDefault="00F35289" w:rsidP="00F35289">
      <w:pPr>
        <w:pStyle w:val="EnglishText"/>
      </w:pPr>
      <w:r>
        <w:rPr>
          <w:rStyle w:val="Underline"/>
        </w:rPr>
        <w:t>Trussel</w:t>
      </w:r>
      <w:r>
        <w:tab/>
      </w:r>
      <w:r>
        <w:tab/>
        <w:t xml:space="preserve">Sumiswald being taken along, delivers one hundred </w:t>
      </w:r>
    </w:p>
    <w:p w:rsidR="00F35289" w:rsidRDefault="00F35289" w:rsidP="00F35289">
      <w:pPr>
        <w:pStyle w:val="EnglishText"/>
      </w:pPr>
      <w:r>
        <w:t xml:space="preserve">  and </w:t>
      </w:r>
      <w:r>
        <w:tab/>
      </w:r>
      <w:r>
        <w:tab/>
        <w:t>fifty-two rixdollars, that is, 152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Christina</w:t>
      </w:r>
      <w:r>
        <w:tab/>
        <w:t xml:space="preserve">and further for </w:t>
      </w:r>
      <w:r>
        <w:rPr>
          <w:rStyle w:val="Underline"/>
        </w:rPr>
        <w:t>Christina Trussel</w:t>
      </w:r>
      <w:r>
        <w:t>, his daughter,</w:t>
      </w:r>
    </w:p>
    <w:p w:rsidR="00F35289" w:rsidRDefault="00F35289" w:rsidP="00F35289">
      <w:pPr>
        <w:pStyle w:val="EnglishText"/>
      </w:pPr>
      <w:r>
        <w:rPr>
          <w:rStyle w:val="Underline"/>
        </w:rPr>
        <w:t>Trussel</w:t>
      </w:r>
      <w:r>
        <w:t xml:space="preserve">   </w:t>
      </w:r>
      <w:r>
        <w:tab/>
        <w:t xml:space="preserve">two hundred forty-six rixdollars, that is, 246  </w:t>
      </w:r>
    </w:p>
    <w:p w:rsidR="00F35289" w:rsidRDefault="00F35289" w:rsidP="00F35289">
      <w:pPr>
        <w:pStyle w:val="EnglishText"/>
      </w:pPr>
      <w:r>
        <w:t xml:space="preserve">  his</w:t>
      </w:r>
      <w:r>
        <w:tab/>
      </w:r>
      <w:r>
        <w:tab/>
        <w:t>rixdollars.  So in one sum three hundred ninety-eight</w:t>
      </w:r>
    </w:p>
    <w:p w:rsidR="00F35289" w:rsidRDefault="00F35289" w:rsidP="00F35289">
      <w:pPr>
        <w:pStyle w:val="EnglishText"/>
      </w:pPr>
      <w:r>
        <w:t>daughter</w:t>
      </w:r>
      <w:r>
        <w:tab/>
        <w:t xml:space="preserve">rixdollars, that is, 398 rixdollars in cash which shal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 restored to him, Ulrich Trussel and his daughter 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398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Peter Krebs</w:t>
      </w:r>
      <w:r>
        <w:t xml:space="preserve"> the glazier from Reutigen from the district</w:t>
      </w:r>
    </w:p>
    <w:p w:rsidR="00F35289" w:rsidRDefault="00F35289" w:rsidP="00F35289">
      <w:pPr>
        <w:pStyle w:val="EnglishText"/>
      </w:pPr>
      <w:r>
        <w:t>date</w:t>
      </w:r>
      <w:r>
        <w:tab/>
      </w:r>
      <w:r>
        <w:tab/>
        <w:t>of Wimmis for his Anabaptist means being taken alon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delivers the sum of one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Peter Krebs</w:t>
      </w:r>
      <w:r>
        <w:tab/>
        <w:t xml:space="preserve">fifty rixdollars, that is 150 rixdollars, which shall be  </w:t>
      </w:r>
    </w:p>
    <w:p w:rsidR="00F35289" w:rsidRDefault="00F35289" w:rsidP="00F35289">
      <w:pPr>
        <w:pStyle w:val="EnglishText"/>
      </w:pPr>
      <w:r>
        <w:t>the glazier</w:t>
      </w:r>
      <w:r>
        <w:tab/>
        <w:t>restored to him in Holland, here</w:t>
      </w:r>
      <w:r>
        <w:tab/>
      </w:r>
      <w:r>
        <w:tab/>
      </w:r>
      <w:r>
        <w:tab/>
        <w:t xml:space="preserve">        1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Michel Stettler, magistrate at Stettlen in the presence of</w:t>
      </w:r>
    </w:p>
    <w:p w:rsidR="00F35289" w:rsidRDefault="00F35289" w:rsidP="00F35289">
      <w:pPr>
        <w:pStyle w:val="EnglishText"/>
      </w:pPr>
      <w:r>
        <w:t xml:space="preserve">     date </w:t>
      </w:r>
      <w:r>
        <w:tab/>
      </w:r>
      <w:r>
        <w:tab/>
        <w:t xml:space="preserve">Christian Bigler of the consistory at said Stettl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</w:t>
      </w:r>
      <w:r>
        <w:rPr>
          <w:rStyle w:val="Underline"/>
        </w:rPr>
        <w:t>Elsbeth Widmer</w:t>
      </w:r>
      <w:r>
        <w:t xml:space="preserve">, wife of Rudolph Stettler an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her children on account of her Anabaptist means 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being taken along, delivers the sum of four hundred</w:t>
      </w:r>
    </w:p>
    <w:p w:rsidR="00F35289" w:rsidRDefault="00F35289" w:rsidP="00F35289">
      <w:pPr>
        <w:pStyle w:val="EnglishText"/>
      </w:pPr>
      <w:r>
        <w:rPr>
          <w:rStyle w:val="Underline"/>
        </w:rPr>
        <w:t>Widmer</w:t>
      </w:r>
      <w:r>
        <w:rPr>
          <w:rStyle w:val="FootnoteReference"/>
        </w:rPr>
        <w:footnoteReference w:id="9"/>
      </w:r>
      <w:r>
        <w:tab/>
        <w:t xml:space="preserve">seventy dollars, that is 470 rixdollars in cash, which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er, Elsbeth Stettler or to her children, shall be </w:t>
      </w:r>
    </w:p>
    <w:p w:rsidR="00F35289" w:rsidRDefault="00F35289" w:rsidP="00F35289">
      <w:pPr>
        <w:pStyle w:val="EnglishText"/>
      </w:pPr>
      <w:r>
        <w:tab/>
      </w:r>
      <w:r>
        <w:tab/>
        <w:t>restored in Holland, here</w:t>
      </w:r>
      <w:r>
        <w:tab/>
      </w:r>
      <w:r>
        <w:tab/>
      </w:r>
      <w:r>
        <w:tab/>
        <w:t xml:space="preserve">        470 --</w:t>
      </w:r>
    </w:p>
    <w:p w:rsidR="00F35289" w:rsidRDefault="00F35289" w:rsidP="00F35289">
      <w:pPr>
        <w:pStyle w:val="OriginalText"/>
        <w:tabs>
          <w:tab w:val="left" w:pos="4760"/>
          <w:tab w:val="right" w:pos="674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subtotal   110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5</w:t>
      </w:r>
      <w:r>
        <w:rPr>
          <w:rStyle w:val="FootnoteReference"/>
        </w:rPr>
        <w:t>th</w:t>
      </w:r>
      <w:r>
        <w:t>ditto</w:t>
      </w:r>
      <w:r>
        <w:tab/>
      </w:r>
      <w:r>
        <w:rPr>
          <w:rStyle w:val="Underline"/>
        </w:rPr>
        <w:t>Hans Baur</w:t>
      </w:r>
      <w:r>
        <w:t xml:space="preserve"> of Oberhofen near Thun in the presenc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his brother Andreas, for his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country, further delivers the sum</w:t>
      </w:r>
    </w:p>
    <w:p w:rsidR="00F35289" w:rsidRDefault="00F35289" w:rsidP="00F35289">
      <w:pPr>
        <w:pStyle w:val="EnglishText"/>
      </w:pPr>
      <w:r>
        <w:tab/>
      </w:r>
      <w:r>
        <w:tab/>
        <w:t>of five hundred seventy-five rixdollars, that is 575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rixdollars in cash, which sum to him, Hans Baur or</w:t>
      </w:r>
    </w:p>
    <w:p w:rsidR="00F35289" w:rsidRDefault="00F35289" w:rsidP="00F35289">
      <w:pPr>
        <w:pStyle w:val="EnglishText"/>
      </w:pPr>
      <w:r>
        <w:rPr>
          <w:rStyle w:val="Underline"/>
        </w:rPr>
        <w:t>Baur</w:t>
      </w:r>
      <w:r>
        <w:tab/>
      </w:r>
      <w:r>
        <w:tab/>
        <w:t>his wife and children, besides the 550 rixdollars</w:t>
      </w:r>
    </w:p>
    <w:p w:rsidR="00F35289" w:rsidRDefault="00F35289" w:rsidP="00F35289">
      <w:pPr>
        <w:pStyle w:val="EnglishText"/>
      </w:pPr>
      <w:r>
        <w:tab/>
      </w:r>
      <w:r>
        <w:tab/>
        <w:t>reported on page 4 and so in all 1125 rixdollars shall</w:t>
      </w:r>
    </w:p>
    <w:p w:rsidR="00F35289" w:rsidRDefault="00F35289" w:rsidP="00F35289">
      <w:pPr>
        <w:pStyle w:val="EnglishText"/>
      </w:pPr>
      <w:r>
        <w:tab/>
      </w:r>
      <w:r>
        <w:tab/>
        <w:t>be restored in Holland, here</w:t>
      </w:r>
      <w:r>
        <w:tab/>
      </w:r>
      <w:r>
        <w:tab/>
      </w:r>
      <w:r>
        <w:tab/>
        <w:t xml:space="preserve">        5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 xml:space="preserve">ditto </w:t>
      </w:r>
      <w:r>
        <w:tab/>
        <w:t xml:space="preserve">Mr. Hans Berger Governor in the Barony of Spiez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 the presence of Jacob Meine also from Spiez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</w:t>
      </w:r>
      <w:r>
        <w:rPr>
          <w:rStyle w:val="Underline"/>
        </w:rPr>
        <w:t>Vrena Barben</w:t>
      </w:r>
      <w:r>
        <w:t>, a servant girl, for Anabaptist property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country, delivers the sum  </w:t>
      </w:r>
    </w:p>
    <w:p w:rsidR="00F35289" w:rsidRDefault="00F35289" w:rsidP="00F35289">
      <w:pPr>
        <w:pStyle w:val="EnglishText"/>
      </w:pPr>
      <w:r>
        <w:t>Vrena</w:t>
      </w:r>
      <w:r>
        <w:tab/>
      </w:r>
      <w:r>
        <w:tab/>
        <w:t>of two hundred ten rixdollars, that is 210 rixdollars</w:t>
      </w:r>
    </w:p>
    <w:p w:rsidR="00F35289" w:rsidRDefault="00F35289" w:rsidP="00F35289">
      <w:pPr>
        <w:pStyle w:val="EnglishText"/>
      </w:pPr>
      <w:r>
        <w:t>Barben</w:t>
      </w:r>
      <w:r>
        <w:tab/>
      </w:r>
      <w:r>
        <w:tab/>
        <w:t xml:space="preserve">in cash, which to her, </w:t>
      </w:r>
      <w:r>
        <w:rPr>
          <w:rStyle w:val="Italics"/>
        </w:rPr>
        <w:t>Vrena</w:t>
      </w:r>
      <w:r>
        <w:t xml:space="preserve"> Barben, shall be restored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21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Hans Kneubühl</w:t>
      </w:r>
      <w:r>
        <w:t xml:space="preserve"> from the parish of Diessbach in the pre-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sence of his brother-in-law Christen Roth from Münsingen,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Anabaptist property being taken along out of the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country, delivers the sum of two hundred seventy-five</w:t>
      </w:r>
    </w:p>
    <w:p w:rsidR="00F35289" w:rsidRDefault="00F35289" w:rsidP="00F35289">
      <w:pPr>
        <w:pStyle w:val="EnglishText"/>
      </w:pPr>
      <w:r>
        <w:rPr>
          <w:rStyle w:val="Underline"/>
        </w:rPr>
        <w:t>Kneubühl</w:t>
      </w:r>
      <w:r>
        <w:tab/>
        <w:t>dollars, that is 275 rixdollars in cash, which will be</w:t>
      </w:r>
    </w:p>
    <w:p w:rsidR="00F35289" w:rsidRDefault="00F35289" w:rsidP="00F35289">
      <w:pPr>
        <w:pStyle w:val="EnglishText"/>
        <w:tabs>
          <w:tab w:val="left" w:pos="1100"/>
        </w:tabs>
      </w:pPr>
      <w:r>
        <w:tab/>
        <w:t xml:space="preserve">restored to him, Hans Kneubühl, in Holland, here </w:t>
      </w:r>
      <w:r>
        <w:tab/>
        <w:t xml:space="preserve">        2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Christen Stutzmann</w:t>
      </w:r>
      <w:r>
        <w:t xml:space="preserve"> from the district of Thun, fo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his Anabaptist property being taken along,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>the sum of sixty dollars, that is 60 dollars, which will</w:t>
      </w:r>
    </w:p>
    <w:p w:rsidR="00F35289" w:rsidRDefault="00F35289" w:rsidP="00F35289">
      <w:pPr>
        <w:pStyle w:val="EnglishText"/>
      </w:pPr>
      <w:r>
        <w:rPr>
          <w:rStyle w:val="Underline"/>
        </w:rPr>
        <w:t>Stutzmann</w:t>
      </w:r>
      <w:r>
        <w:rPr>
          <w:rStyle w:val="FootnoteReference"/>
        </w:rPr>
        <w:footnoteReference w:id="10"/>
      </w:r>
      <w:r>
        <w:tab/>
        <w:t>be restored to him Christen Stutzmann in Holland,</w:t>
      </w:r>
    </w:p>
    <w:p w:rsidR="00F35289" w:rsidRDefault="00F35289" w:rsidP="00F35289">
      <w:pPr>
        <w:pStyle w:val="EnglishText"/>
      </w:pPr>
      <w:r>
        <w:tab/>
      </w:r>
      <w:r>
        <w:tab/>
        <w:t>her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60 --</w:t>
      </w:r>
    </w:p>
    <w:p w:rsidR="00F35289" w:rsidRDefault="00F35289" w:rsidP="00F35289">
      <w:pPr>
        <w:pStyle w:val="EnglishText"/>
        <w:tabs>
          <w:tab w:val="left" w:pos="49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ubtotal  112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30</w:t>
      </w:r>
      <w:r>
        <w:rPr>
          <w:rStyle w:val="FootnoteReference"/>
        </w:rPr>
        <w:t>th</w:t>
      </w:r>
      <w:r>
        <w:t xml:space="preserve">ditto </w:t>
      </w:r>
      <w:r>
        <w:tab/>
        <w:t>Jacob Scheidegger from Lützelflüh in the district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Brandis for the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f </w:t>
      </w:r>
      <w:r>
        <w:rPr>
          <w:rStyle w:val="Underline"/>
        </w:rPr>
        <w:t>Hans Flückiger</w:t>
      </w:r>
      <w:r>
        <w:t xml:space="preserve"> also from Lützelflüh 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delivers the sum of seventy-five 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Flückiger</w:t>
      </w:r>
      <w:r>
        <w:rPr>
          <w:rStyle w:val="FootnoteReference"/>
        </w:rPr>
        <w:footnoteReference w:id="11"/>
      </w:r>
      <w:r>
        <w:t xml:space="preserve"> </w:t>
      </w:r>
      <w:r>
        <w:tab/>
        <w:t xml:space="preserve">75 dollars in cash, which will be restored to him, </w:t>
      </w:r>
    </w:p>
    <w:p w:rsidR="00F35289" w:rsidRDefault="00F35289" w:rsidP="00F35289">
      <w:pPr>
        <w:pStyle w:val="EnglishText"/>
      </w:pPr>
      <w:r>
        <w:tab/>
      </w:r>
      <w:r>
        <w:tab/>
        <w:t>Hans Flückiger, in Holland.  Here</w:t>
      </w:r>
      <w:r>
        <w:tab/>
      </w:r>
      <w:r>
        <w:tab/>
        <w:t xml:space="preserve">          75 --</w:t>
      </w:r>
    </w:p>
    <w:p w:rsidR="00F35289" w:rsidRDefault="00F35289" w:rsidP="00F35289">
      <w:pPr>
        <w:pStyle w:val="EnglishText"/>
      </w:pPr>
      <w:r>
        <w:t>on the same</w:t>
      </w:r>
      <w:r>
        <w:tab/>
        <w:t>Mr. Hans Berger, Governor at Spiez in the presenc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of Jacob Meine</w:t>
      </w:r>
      <w:r>
        <w:rPr>
          <w:rStyle w:val="FootnoteReference"/>
        </w:rPr>
        <w:footnoteReference w:id="12"/>
      </w:r>
      <w:r>
        <w:t xml:space="preserve"> also from Spiez for the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ans being taken along of </w:t>
      </w:r>
      <w:r>
        <w:rPr>
          <w:rStyle w:val="Underline"/>
        </w:rPr>
        <w:t>Christina Meine</w:t>
      </w:r>
      <w:r>
        <w:t xml:space="preserve">, the wife </w:t>
      </w:r>
    </w:p>
    <w:p w:rsidR="00F35289" w:rsidRDefault="00F35289" w:rsidP="00F35289">
      <w:pPr>
        <w:pStyle w:val="EnglishText"/>
      </w:pPr>
      <w:r>
        <w:rPr>
          <w:rStyle w:val="Underline"/>
        </w:rPr>
        <w:t>Christina</w:t>
      </w:r>
      <w:r>
        <w:t xml:space="preserve"> </w:t>
      </w:r>
      <w:r>
        <w:tab/>
        <w:t xml:space="preserve">of Hans Anken of Spiez, delivers the sum of two  </w:t>
      </w:r>
    </w:p>
    <w:p w:rsidR="00F35289" w:rsidRDefault="00F35289" w:rsidP="00F35289">
      <w:pPr>
        <w:pStyle w:val="EnglishText"/>
      </w:pPr>
      <w:r>
        <w:rPr>
          <w:rStyle w:val="Underline"/>
        </w:rPr>
        <w:t>Meine</w:t>
      </w:r>
      <w:r>
        <w:rPr>
          <w:rStyle w:val="FootnoteReference"/>
        </w:rPr>
        <w:footnoteReference w:id="13"/>
      </w:r>
      <w:r>
        <w:t xml:space="preserve"> or</w:t>
      </w:r>
      <w:r>
        <w:tab/>
        <w:t>hundred eighty-seven dollars 15 batzen,</w:t>
      </w:r>
      <w:r>
        <w:rPr>
          <w:rStyle w:val="FootnoteReference"/>
        </w:rPr>
        <w:footnoteReference w:id="14"/>
      </w:r>
      <w:r>
        <w:t xml:space="preserve"> that is 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287 ½ rixdollars in cash, which will be restored to her </w:t>
      </w:r>
    </w:p>
    <w:p w:rsidR="00F35289" w:rsidRDefault="00F35289" w:rsidP="00F35289">
      <w:pPr>
        <w:pStyle w:val="EnglishText"/>
      </w:pPr>
      <w:r>
        <w:rPr>
          <w:rStyle w:val="Underline"/>
        </w:rPr>
        <w:t>Anken</w:t>
      </w:r>
      <w:r>
        <w:tab/>
      </w:r>
      <w:r>
        <w:tab/>
        <w:t>Christina Meine or to her husband, Hans Anken, in</w:t>
      </w:r>
    </w:p>
    <w:p w:rsidR="00F35289" w:rsidRDefault="00F35289" w:rsidP="00F35289">
      <w:pPr>
        <w:pStyle w:val="EnglishText"/>
      </w:pPr>
      <w:r>
        <w:tab/>
      </w:r>
      <w:r>
        <w:tab/>
        <w:t>Holland.  Here,</w:t>
      </w:r>
      <w:r>
        <w:tab/>
      </w:r>
      <w:r>
        <w:tab/>
      </w:r>
      <w:r>
        <w:tab/>
      </w:r>
      <w:r>
        <w:tab/>
      </w:r>
      <w:r>
        <w:tab/>
        <w:t xml:space="preserve">      287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5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Mr. Knecht sheriff of the illustrious Canto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Bern at Burgdorf for Anabaptist property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 for </w:t>
      </w:r>
      <w:r>
        <w:rPr>
          <w:rStyle w:val="Underline"/>
        </w:rPr>
        <w:t>Hans Kohler</w:t>
      </w:r>
      <w:r>
        <w:t xml:space="preserve">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ynigen of the said district of Burgdorf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the sum of three hundred twenty-five rixdollars, that  </w:t>
      </w:r>
    </w:p>
    <w:p w:rsidR="00F35289" w:rsidRDefault="00F35289" w:rsidP="00F35289">
      <w:pPr>
        <w:pStyle w:val="EnglishText"/>
      </w:pPr>
      <w:r>
        <w:rPr>
          <w:rStyle w:val="Underline"/>
        </w:rPr>
        <w:t>Kohler</w:t>
      </w:r>
      <w:r>
        <w:rPr>
          <w:rStyle w:val="FootnoteReference"/>
        </w:rPr>
        <w:footnoteReference w:id="15"/>
      </w:r>
      <w:r>
        <w:tab/>
        <w:t xml:space="preserve">is 325 rixdollars in cash, which sum will be restored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>to him, Hans Kohler or to his wife and children,</w:t>
      </w:r>
    </w:p>
    <w:p w:rsidR="00F35289" w:rsidRDefault="00F35289" w:rsidP="00F35289">
      <w:pPr>
        <w:pStyle w:val="EnglishText"/>
      </w:pPr>
      <w:r>
        <w:tab/>
      </w:r>
      <w:r>
        <w:tab/>
        <w:t>in Holland.  Here,</w:t>
      </w:r>
      <w:r>
        <w:tab/>
      </w:r>
      <w:r>
        <w:tab/>
      </w:r>
      <w:r>
        <w:tab/>
      </w:r>
      <w:r>
        <w:tab/>
        <w:t xml:space="preserve">      325 --</w:t>
      </w:r>
    </w:p>
    <w:p w:rsidR="00F35289" w:rsidRDefault="00F35289" w:rsidP="00F35289">
      <w:pPr>
        <w:pStyle w:val="OriginalText"/>
        <w:tabs>
          <w:tab w:val="left" w:pos="48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subtotal 687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8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  <w:r>
        <w:tab/>
        <w:t xml:space="preserve">  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 </w:t>
      </w:r>
      <w:r>
        <w:tab/>
        <w:t>Daniel Rychen</w:t>
      </w:r>
      <w:r>
        <w:rPr>
          <w:rStyle w:val="FootnoteReference"/>
        </w:rPr>
        <w:footnoteReference w:id="16"/>
      </w:r>
      <w:r>
        <w:t xml:space="preserve"> of Frutigen for Anabaptist proper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land by </w:t>
      </w:r>
      <w:r>
        <w:rPr>
          <w:rStyle w:val="Underline"/>
        </w:rPr>
        <w:t>Anna</w:t>
      </w:r>
      <w:r>
        <w:t xml:space="preserve"> and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Elsbeth Schmid</w:t>
      </w:r>
      <w:r>
        <w:t xml:space="preserve"> also of Frutigen delivers the sum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 xml:space="preserve"> and</w:t>
      </w:r>
      <w:r>
        <w:tab/>
        <w:t>of one hundred rixdollars, that is 100 rixdollars in</w:t>
      </w:r>
    </w:p>
    <w:p w:rsidR="00F35289" w:rsidRDefault="00F35289" w:rsidP="00F35289">
      <w:pPr>
        <w:pStyle w:val="EnglishText"/>
      </w:pPr>
      <w:r>
        <w:t>Elsbeth</w:t>
      </w:r>
      <w:r>
        <w:tab/>
      </w:r>
      <w:r>
        <w:tab/>
        <w:t xml:space="preserve">cash, which will be restored to them, </w:t>
      </w:r>
      <w:r>
        <w:rPr>
          <w:rStyle w:val="Underline"/>
        </w:rPr>
        <w:t>Anna</w:t>
      </w:r>
    </w:p>
    <w:p w:rsidR="00F35289" w:rsidRDefault="00F35289" w:rsidP="00F35289">
      <w:pPr>
        <w:pStyle w:val="EnglishText"/>
      </w:pPr>
      <w:r>
        <w:t>Schmid</w:t>
      </w:r>
      <w:r>
        <w:tab/>
      </w:r>
      <w:r>
        <w:tab/>
        <w:t xml:space="preserve">and </w:t>
      </w:r>
      <w:r>
        <w:rPr>
          <w:rStyle w:val="Underline"/>
        </w:rPr>
        <w:t>Elsbeth Schmid</w:t>
      </w:r>
      <w:r>
        <w:t>, in Holland, here</w:t>
      </w:r>
      <w:r>
        <w:tab/>
      </w:r>
      <w:r>
        <w:tab/>
        <w:t xml:space="preserve">      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Peter Germann standard-bearer of the countrysid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  <w:t xml:space="preserve">of </w:t>
      </w:r>
      <w:r>
        <w:tab/>
        <w:t xml:space="preserve">Frutigen, for the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, delivers further for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Hans Thönen</w:t>
      </w:r>
      <w:r>
        <w:t xml:space="preserve"> also of Frutigen </w:t>
      </w:r>
      <w:r>
        <w:rPr>
          <w:rStyle w:val="Underline"/>
        </w:rPr>
        <w:t>three hundred sixty-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two and one half dollars, that is, 362 ½ rixdollars</w:t>
      </w:r>
      <w:r>
        <w:t xml:space="preserve"> </w:t>
      </w:r>
    </w:p>
    <w:p w:rsidR="00F35289" w:rsidRDefault="00F35289" w:rsidP="00F35289">
      <w:pPr>
        <w:pStyle w:val="EnglishText"/>
      </w:pPr>
      <w:r>
        <w:tab/>
      </w:r>
      <w:r>
        <w:tab/>
        <w:t>in cash, which, with the three hundred seventy-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five dollars, also delivered the 20th of June, </w:t>
      </w:r>
    </w:p>
    <w:p w:rsidR="00F35289" w:rsidRDefault="00F35289" w:rsidP="00F35289">
      <w:pPr>
        <w:pStyle w:val="EnglishText"/>
      </w:pPr>
      <w:r>
        <w:rPr>
          <w:rStyle w:val="Underline"/>
        </w:rPr>
        <w:t>Thönen</w:t>
      </w:r>
      <w:r>
        <w:tab/>
      </w:r>
      <w:r>
        <w:tab/>
        <w:t>making in one sum of seven hundred thirty-sev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d one half dollars, that is 373 ½ rixdollars in cash,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will be restored to him, Hans Thönen, 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is wife and children, in Holland, here </w:t>
      </w:r>
      <w:r>
        <w:tab/>
        <w:t xml:space="preserve">      362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Peter Germann standard bearer in the countrysid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Frutigen further for </w:t>
      </w:r>
      <w:r>
        <w:rPr>
          <w:rStyle w:val="Underline"/>
        </w:rPr>
        <w:t>Magdalena Rychen</w:t>
      </w:r>
      <w:r>
        <w:t xml:space="preserve"> also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Frutigen for Anabaptist means being   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land delivers thirty-seven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  <w:t>and one half dollars, that is 37 ½ dollars in</w:t>
      </w:r>
    </w:p>
    <w:p w:rsidR="00F35289" w:rsidRDefault="00F35289" w:rsidP="00F35289">
      <w:pPr>
        <w:pStyle w:val="EnglishText"/>
      </w:pPr>
      <w:r>
        <w:rPr>
          <w:rStyle w:val="Underline"/>
        </w:rPr>
        <w:t>Rychen</w:t>
      </w:r>
      <w:r>
        <w:rPr>
          <w:rStyle w:val="FootnoteReference"/>
        </w:rPr>
        <w:footnoteReference w:id="17"/>
      </w:r>
      <w:r>
        <w:tab/>
        <w:t xml:space="preserve">cash, which will be restored to her, Magdalena </w:t>
      </w:r>
    </w:p>
    <w:p w:rsidR="00F35289" w:rsidRDefault="00F35289" w:rsidP="00F35289">
      <w:pPr>
        <w:pStyle w:val="EnglishText"/>
      </w:pPr>
      <w:r>
        <w:tab/>
      </w:r>
      <w:r>
        <w:tab/>
        <w:t>Rychen in Holland, here</w:t>
      </w:r>
      <w:r>
        <w:tab/>
      </w:r>
      <w:r>
        <w:tab/>
      </w:r>
      <w:r>
        <w:tab/>
      </w:r>
      <w:r>
        <w:tab/>
        <w:t xml:space="preserve">        37 15</w:t>
      </w:r>
    </w:p>
    <w:p w:rsidR="00F35289" w:rsidRDefault="00F35289" w:rsidP="00F35289">
      <w:pPr>
        <w:pStyle w:val="OriginalText"/>
        <w:tabs>
          <w:tab w:val="left" w:pos="49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subtotal   5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</w:t>
      </w:r>
      <w:r>
        <w:tab/>
      </w:r>
      <w:r>
        <w:rPr>
          <w:rStyle w:val="Underline"/>
        </w:rPr>
        <w:t>Christen Gäumann</w:t>
      </w:r>
      <w:r>
        <w:t xml:space="preserve"> the younger from Höchstetten of th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istrict of Signau for his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along out of the country delivers the sum of two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Gäumann</w:t>
      </w:r>
      <w:r>
        <w:t xml:space="preserve"> </w:t>
      </w:r>
      <w:r>
        <w:tab/>
        <w:t>twenty dollars, that is 220 dollars in cash, which will be</w:t>
      </w:r>
    </w:p>
    <w:p w:rsidR="00F35289" w:rsidRDefault="00F35289" w:rsidP="00F35289">
      <w:pPr>
        <w:pStyle w:val="EnglishText"/>
      </w:pPr>
      <w:r>
        <w:t>the younger</w:t>
      </w:r>
      <w:r>
        <w:tab/>
        <w:t>restored to him in Holland, here</w:t>
      </w:r>
      <w:r>
        <w:tab/>
      </w:r>
      <w:r>
        <w:tab/>
      </w:r>
      <w:r>
        <w:tab/>
        <w:t xml:space="preserve">      220 --</w:t>
      </w:r>
    </w:p>
    <w:p w:rsidR="00F35289" w:rsidRDefault="00F35289" w:rsidP="00F35289">
      <w:pPr>
        <w:pStyle w:val="EnglishText"/>
      </w:pPr>
      <w:r>
        <w:t>on the same</w:t>
      </w:r>
      <w:r>
        <w:tab/>
        <w:t xml:space="preserve">Christen Gerber from Schwarzenegg of th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district of Thun for the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lastRenderedPageBreak/>
        <w:t>Elsbeth</w:t>
      </w:r>
      <w:r>
        <w:tab/>
      </w:r>
      <w:r>
        <w:tab/>
        <w:t xml:space="preserve">along out of the country for </w:t>
      </w:r>
      <w:r>
        <w:rPr>
          <w:rStyle w:val="Underline"/>
        </w:rPr>
        <w:t>Elsbeth Thoman</w:t>
      </w:r>
      <w:r>
        <w:t xml:space="preserve"> the wife of</w:t>
      </w:r>
    </w:p>
    <w:p w:rsidR="00F35289" w:rsidRDefault="00F35289" w:rsidP="00F35289">
      <w:pPr>
        <w:pStyle w:val="EnglishText"/>
      </w:pPr>
      <w:r>
        <w:rPr>
          <w:rStyle w:val="Underline"/>
        </w:rPr>
        <w:t>Thoman</w:t>
      </w:r>
      <w:r>
        <w:t xml:space="preserve"> or</w:t>
      </w:r>
      <w:r>
        <w:tab/>
        <w:t>Hans Rupp of Sigriswil delivers the sum of three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hundred twenty-five rixdollars, that is 325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Rupp</w:t>
      </w:r>
      <w:r>
        <w:tab/>
      </w:r>
      <w:r>
        <w:tab/>
        <w:t xml:space="preserve">in cash, which will be restored to her or to her husband 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32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Anabaptist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property being taken along out of the country of </w:t>
      </w:r>
      <w:r>
        <w:rPr>
          <w:rStyle w:val="Underline"/>
        </w:rPr>
        <w:t>Niklaus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Gerber</w:t>
      </w:r>
      <w:r>
        <w:t xml:space="preserve"> from Schwarzenegg delivers the sum of seventy-</w:t>
      </w:r>
    </w:p>
    <w:p w:rsidR="00F35289" w:rsidRDefault="00F35289" w:rsidP="00F35289">
      <w:pPr>
        <w:pStyle w:val="EnglishText"/>
      </w:pPr>
      <w:r>
        <w:rPr>
          <w:rStyle w:val="Underline"/>
        </w:rPr>
        <w:t>Niklaus</w:t>
      </w:r>
      <w:r>
        <w:t xml:space="preserve"> </w:t>
      </w:r>
      <w:r>
        <w:tab/>
        <w:t xml:space="preserve">five  rixdollars, that is 75 rixdollars in cash, which will be </w:t>
      </w:r>
    </w:p>
    <w:p w:rsidR="00F35289" w:rsidRDefault="00F35289" w:rsidP="00F35289">
      <w:pPr>
        <w:pStyle w:val="EnglishText"/>
        <w:tabs>
          <w:tab w:val="left" w:pos="1440"/>
        </w:tabs>
        <w:rPr>
          <w:w w:val="99"/>
        </w:rPr>
      </w:pPr>
      <w:r>
        <w:rPr>
          <w:rStyle w:val="Underline"/>
        </w:rPr>
        <w:t>Gerber</w:t>
      </w:r>
      <w:r>
        <w:tab/>
      </w:r>
      <w:r>
        <w:rPr>
          <w:w w:val="99"/>
        </w:rPr>
        <w:t>restored to him, Niklaus Gerber in Holland, here          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The above Christen Gerber further for the remainde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of the Anabaptist property being taken along out of the</w:t>
      </w:r>
    </w:p>
    <w:p w:rsidR="00F35289" w:rsidRDefault="00F35289" w:rsidP="00F35289">
      <w:pPr>
        <w:pStyle w:val="EnglishText"/>
      </w:pPr>
      <w:r>
        <w:tab/>
      </w:r>
      <w:r>
        <w:tab/>
        <w:t xml:space="preserve">country of </w:t>
      </w:r>
      <w:r>
        <w:rPr>
          <w:rStyle w:val="Underline"/>
        </w:rPr>
        <w:t>Hans Tschabold</w:t>
      </w:r>
      <w:r>
        <w:t xml:space="preserve"> of Eriz delivers the sum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two hundred thirty dollars, that is 230 dollars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in cash, which will be restored to him, Hans Tschabold, 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rPr>
          <w:rStyle w:val="FootnoteReference"/>
        </w:rPr>
        <w:footnoteReference w:id="18"/>
      </w:r>
      <w:r>
        <w:tab/>
        <w:t xml:space="preserve">or to his wife and children, in Holland besides the sum </w:t>
      </w:r>
    </w:p>
    <w:p w:rsidR="00F35289" w:rsidRDefault="00F35289" w:rsidP="00F35289">
      <w:pPr>
        <w:pStyle w:val="EnglishText"/>
      </w:pPr>
      <w:r>
        <w:tab/>
      </w:r>
      <w:r>
        <w:tab/>
        <w:t>of 250 dollars delivered on June 23, here</w:t>
      </w:r>
      <w:r>
        <w:tab/>
        <w:t xml:space="preserve">        230 --</w:t>
      </w:r>
    </w:p>
    <w:p w:rsidR="00F35289" w:rsidRDefault="00F35289" w:rsidP="00F35289">
      <w:pPr>
        <w:pStyle w:val="OriginalText"/>
        <w:tabs>
          <w:tab w:val="left" w:pos="46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subtotal</w:t>
      </w:r>
      <w:r>
        <w:tab/>
        <w:t xml:space="preserve">        8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The aforesaid Christen Gerber from Schwarzeneg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urther for the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ut of the country of </w:t>
      </w:r>
      <w:r>
        <w:rPr>
          <w:rStyle w:val="Underline"/>
        </w:rPr>
        <w:t>Peter Lehner</w:t>
      </w:r>
      <w:r>
        <w:t xml:space="preserve"> from </w:t>
      </w:r>
    </w:p>
    <w:p w:rsidR="00F35289" w:rsidRDefault="00F35289" w:rsidP="00F35289">
      <w:pPr>
        <w:pStyle w:val="EnglishText"/>
      </w:pPr>
      <w:r>
        <w:rPr>
          <w:rStyle w:val="Underline"/>
        </w:rPr>
        <w:t>Peter</w:t>
      </w:r>
      <w:r>
        <w:t xml:space="preserve"> </w:t>
      </w:r>
      <w:r>
        <w:tab/>
      </w:r>
      <w:r>
        <w:tab/>
        <w:t xml:space="preserve">Oberhofen delivers the sum of fifty 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Lehner</w:t>
      </w:r>
      <w:r>
        <w:t xml:space="preserve"> </w:t>
      </w:r>
      <w:r>
        <w:tab/>
      </w:r>
      <w:r>
        <w:tab/>
        <w:t xml:space="preserve">50 dollars in cash, which will be restored to him, Peter </w:t>
      </w:r>
    </w:p>
    <w:p w:rsidR="00F35289" w:rsidRDefault="00F35289" w:rsidP="00F35289">
      <w:pPr>
        <w:pStyle w:val="EnglishText"/>
      </w:pPr>
      <w:r>
        <w:tab/>
      </w:r>
      <w:r>
        <w:tab/>
        <w:t>Lehner, in Holland, here</w:t>
      </w:r>
      <w:r>
        <w:tab/>
      </w:r>
      <w:r>
        <w:tab/>
      </w:r>
      <w:r>
        <w:tab/>
      </w:r>
      <w:r>
        <w:tab/>
        <w:t xml:space="preserve">          50 -- 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Elsbeth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Tschabold</w:t>
      </w:r>
      <w:r>
        <w:t xml:space="preserve"> from Steffisburg for Anabaptist means 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being moved out of the country delivers the sum of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tab/>
        <w:t>seventy-five dollars, that is 75 dollars in cash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will be restored to her, Elsbeth Tschabold, </w:t>
      </w:r>
    </w:p>
    <w:p w:rsidR="00F35289" w:rsidRDefault="00F35289" w:rsidP="00F35289">
      <w:pPr>
        <w:pStyle w:val="EnglishText"/>
      </w:pPr>
      <w:r>
        <w:tab/>
      </w:r>
      <w:r>
        <w:tab/>
        <w:t>in Holland. Here</w:t>
      </w:r>
      <w:r>
        <w:tab/>
      </w:r>
      <w:r>
        <w:tab/>
      </w:r>
      <w:r>
        <w:tab/>
      </w:r>
      <w:r>
        <w:tab/>
        <w:t xml:space="preserve">          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Elsbeth</w:t>
      </w:r>
      <w:r>
        <w:t xml:space="preserve">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Eichacher</w:t>
      </w:r>
      <w:r>
        <w:t xml:space="preserve"> from Schwarzenegg for Anabaptist mean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moved out of the country delivers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sixty rixdollars, 60 rixdollars, in cash, which will be</w:t>
      </w:r>
    </w:p>
    <w:p w:rsidR="00F35289" w:rsidRDefault="00F35289" w:rsidP="00F35289">
      <w:pPr>
        <w:pStyle w:val="EnglishText"/>
        <w:tabs>
          <w:tab w:val="left" w:pos="1180"/>
        </w:tabs>
      </w:pPr>
      <w:r>
        <w:rPr>
          <w:rStyle w:val="Underline"/>
        </w:rPr>
        <w:t>Eichacher</w:t>
      </w:r>
      <w:r>
        <w:tab/>
        <w:t>restored to her, Elsbeth Eichacher, in Holland. Here          60 --</w:t>
      </w: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Stepha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and </w:t>
      </w:r>
      <w:r>
        <w:rPr>
          <w:rStyle w:val="Underline"/>
        </w:rPr>
        <w:t>Michael Reusser</w:t>
      </w:r>
      <w:r>
        <w:t xml:space="preserve"> from Hilterfingen, f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abaptist means being moved out of the country, </w:t>
      </w:r>
    </w:p>
    <w:p w:rsidR="00F35289" w:rsidRDefault="00F35289" w:rsidP="00F35289">
      <w:pPr>
        <w:pStyle w:val="EnglishText"/>
      </w:pPr>
      <w:r>
        <w:rPr>
          <w:rStyle w:val="Underline"/>
        </w:rPr>
        <w:t>Stephan</w:t>
      </w:r>
      <w:r>
        <w:t xml:space="preserve"> and </w:t>
      </w:r>
      <w:r>
        <w:tab/>
        <w:t>delivers the sum of two hundred fifty 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Michael</w:t>
      </w:r>
      <w:r>
        <w:tab/>
      </w:r>
      <w:r>
        <w:tab/>
        <w:t xml:space="preserve">250 dollars in cash.  Which will be restored to them, </w:t>
      </w:r>
    </w:p>
    <w:p w:rsidR="00F35289" w:rsidRDefault="00F35289" w:rsidP="00F35289">
      <w:pPr>
        <w:pStyle w:val="EnglishText"/>
      </w:pPr>
      <w:r>
        <w:rPr>
          <w:rStyle w:val="Underline"/>
        </w:rPr>
        <w:t>Reusser</w:t>
      </w:r>
      <w:r>
        <w:tab/>
      </w:r>
      <w:r>
        <w:tab/>
        <w:t xml:space="preserve">Stephan and Michael Reusser, in Holland. Here </w:t>
      </w:r>
      <w:r>
        <w:tab/>
        <w:t xml:space="preserve">        2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Barbara Gerber</w:t>
      </w:r>
      <w:r>
        <w:rPr>
          <w:rStyle w:val="FootnoteReference"/>
        </w:rPr>
        <w:footnoteReference w:id="19"/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from Steffisburg, for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ut of the country, delivers the sum of fif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ixdollars, that is, 50 rixdollars in cash, which will be </w:t>
      </w:r>
    </w:p>
    <w:p w:rsidR="00F35289" w:rsidRDefault="00F35289" w:rsidP="00F35289">
      <w:pPr>
        <w:pStyle w:val="EnglishText"/>
        <w:rPr>
          <w:w w:val="99"/>
        </w:rPr>
      </w:pPr>
      <w:r>
        <w:tab/>
      </w:r>
      <w:r>
        <w:tab/>
      </w:r>
      <w:r>
        <w:rPr>
          <w:w w:val="99"/>
        </w:rPr>
        <w:t>restored to her, Barbara Gerber, in Holland. Here 50 --</w:t>
      </w:r>
    </w:p>
    <w:p w:rsidR="00F35289" w:rsidRDefault="00F35289" w:rsidP="00F35289">
      <w:pPr>
        <w:pStyle w:val="OriginalText"/>
        <w:tabs>
          <w:tab w:val="left" w:pos="456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ab/>
        <w:t xml:space="preserve">        48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7</w:t>
      </w:r>
      <w:r>
        <w:rPr>
          <w:rStyle w:val="FootnoteReference"/>
        </w:rPr>
        <w:t>th</w:t>
      </w:r>
      <w:r>
        <w:t xml:space="preserve"> ditto  </w:t>
      </w:r>
      <w:r>
        <w:tab/>
        <w:t>The aforesaid Christen Gerber of Schwarzeneg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urther for </w:t>
      </w:r>
      <w:r>
        <w:rPr>
          <w:rStyle w:val="Underline"/>
        </w:rPr>
        <w:t>Ulrich Frutiger</w:t>
      </w:r>
      <w:r>
        <w:t xml:space="preserve"> of Sigriswil for Ana-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aptist means being taken along out of the  </w:t>
      </w:r>
    </w:p>
    <w:p w:rsidR="00F35289" w:rsidRDefault="00F35289" w:rsidP="00F35289">
      <w:pPr>
        <w:pStyle w:val="EnglishText"/>
      </w:pPr>
      <w:r>
        <w:tab/>
      </w:r>
      <w:r>
        <w:tab/>
        <w:t>country delivers the sum of three hundred twenty-</w:t>
      </w:r>
    </w:p>
    <w:p w:rsidR="00F35289" w:rsidRDefault="00F35289" w:rsidP="00F35289">
      <w:pPr>
        <w:pStyle w:val="EnglishText"/>
      </w:pPr>
      <w:r>
        <w:rPr>
          <w:rStyle w:val="Underline"/>
        </w:rPr>
        <w:t>Ulrich</w:t>
      </w:r>
      <w:r>
        <w:tab/>
      </w:r>
      <w:r>
        <w:tab/>
        <w:t>five rixdollars, that is 325 rixdollars in cash, which</w:t>
      </w:r>
    </w:p>
    <w:p w:rsidR="00F35289" w:rsidRDefault="00F35289" w:rsidP="00F35289">
      <w:pPr>
        <w:pStyle w:val="EnglishText"/>
      </w:pPr>
      <w:r>
        <w:rPr>
          <w:rStyle w:val="Underline"/>
        </w:rPr>
        <w:t>Frutiger</w:t>
      </w:r>
      <w:r>
        <w:tab/>
      </w:r>
      <w:r>
        <w:tab/>
        <w:t xml:space="preserve">will be restored to him, Ulrich Frutiger, or to </w:t>
      </w:r>
    </w:p>
    <w:p w:rsidR="00F35289" w:rsidRDefault="00F35289" w:rsidP="00F35289">
      <w:pPr>
        <w:pStyle w:val="EnglishText"/>
      </w:pPr>
      <w:r>
        <w:tab/>
      </w:r>
      <w:r>
        <w:tab/>
        <w:t>his children in Holland.  Here,</w:t>
      </w:r>
      <w:r>
        <w:tab/>
      </w:r>
      <w:r>
        <w:tab/>
      </w:r>
      <w:r>
        <w:tab/>
        <w:t xml:space="preserve">        32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The above Christen Gerber further for Anna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Jenni</w:t>
      </w:r>
      <w:r>
        <w:t xml:space="preserve"> of Hilterfingen, for Anabaptist proper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country, delivers the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 xml:space="preserve">sum of six hundred seventy-five rix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Jenni</w:t>
      </w:r>
      <w:r>
        <w:tab/>
      </w:r>
      <w:r>
        <w:tab/>
        <w:t xml:space="preserve">675 rixdollars in cash, which will be restored to her, </w:t>
      </w:r>
    </w:p>
    <w:p w:rsidR="00F35289" w:rsidRDefault="00F35289" w:rsidP="00F35289">
      <w:pPr>
        <w:pStyle w:val="EnglishText"/>
      </w:pPr>
      <w:r>
        <w:tab/>
      </w:r>
      <w:r>
        <w:tab/>
        <w:t>Anna Jenni or to her child, in Holland.  Here</w:t>
      </w:r>
      <w:r>
        <w:tab/>
        <w:t xml:space="preserve">        6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Mr. Secretary Rodt at the order of th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illustrious Anabaptist Commission for </w:t>
      </w:r>
      <w:r>
        <w:rPr>
          <w:rStyle w:val="Underline"/>
        </w:rPr>
        <w:t>Magdalen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Heiniger</w:t>
      </w:r>
      <w:r>
        <w:t xml:space="preserve"> of Affoltern in the district of Trachsel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ld for Anabaptist property being taken along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</w:t>
      </w:r>
      <w:r>
        <w:tab/>
        <w:t>delivers the sum of thirty-six rix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Heiniger</w:t>
      </w:r>
      <w:r>
        <w:tab/>
        <w:t xml:space="preserve">36 rixdollars in cash, which will be restored to her, </w:t>
      </w:r>
    </w:p>
    <w:p w:rsidR="00F35289" w:rsidRDefault="00F35289" w:rsidP="00F35289">
      <w:pPr>
        <w:pStyle w:val="EnglishText"/>
      </w:pPr>
      <w:r>
        <w:tab/>
      </w:r>
      <w:r>
        <w:tab/>
        <w:t>Magdalen Heiniger, in Holland.  Here</w:t>
      </w:r>
      <w:r>
        <w:tab/>
      </w:r>
      <w:r>
        <w:tab/>
        <w:t xml:space="preserve">        36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Mr. Secretary Rodt at the above-reported order further</w:t>
      </w:r>
    </w:p>
    <w:p w:rsidR="00F35289" w:rsidRDefault="00F35289" w:rsidP="00F35289">
      <w:pPr>
        <w:pStyle w:val="EnglishText"/>
      </w:pPr>
      <w:r>
        <w:t xml:space="preserve">    date </w:t>
      </w:r>
      <w:r>
        <w:tab/>
      </w:r>
      <w:r>
        <w:tab/>
        <w:t xml:space="preserve">for </w:t>
      </w:r>
      <w:r>
        <w:rPr>
          <w:rStyle w:val="Underline"/>
        </w:rPr>
        <w:t>Heinrich Schilt</w:t>
      </w:r>
      <w:r>
        <w:t>, for the Anabaptist means being taken</w:t>
      </w:r>
    </w:p>
    <w:p w:rsidR="00F35289" w:rsidRDefault="00F35289" w:rsidP="00F35289">
      <w:pPr>
        <w:pStyle w:val="EnglishText"/>
      </w:pPr>
      <w:r>
        <w:rPr>
          <w:rStyle w:val="Underline"/>
        </w:rPr>
        <w:t>Heinrich</w:t>
      </w:r>
      <w:r>
        <w:tab/>
        <w:t>along out of the country, delivers the sum of thirty-</w:t>
      </w:r>
    </w:p>
    <w:p w:rsidR="00F35289" w:rsidRDefault="00F35289" w:rsidP="00F35289">
      <w:pPr>
        <w:pStyle w:val="EnglishText"/>
      </w:pPr>
      <w:r>
        <w:rPr>
          <w:rStyle w:val="Underline"/>
        </w:rPr>
        <w:t>Schilt</w:t>
      </w:r>
      <w:r>
        <w:rPr>
          <w:rStyle w:val="FootnoteReference"/>
        </w:rPr>
        <w:footnoteReference w:id="20"/>
      </w:r>
      <w:r>
        <w:tab/>
      </w:r>
      <w:r>
        <w:tab/>
        <w:t xml:space="preserve">three rixdollars, that is 33 rixdollars, which will be </w:t>
      </w:r>
    </w:p>
    <w:p w:rsidR="00F35289" w:rsidRDefault="00F35289" w:rsidP="00F35289">
      <w:pPr>
        <w:pStyle w:val="EnglishText"/>
        <w:rPr>
          <w:w w:val="97"/>
        </w:rPr>
      </w:pPr>
      <w:r>
        <w:tab/>
      </w:r>
      <w:r>
        <w:tab/>
      </w:r>
      <w:r>
        <w:rPr>
          <w:w w:val="97"/>
        </w:rPr>
        <w:t>restored to him, Heinrich Schilt, in Holland. Here, 33 --</w:t>
      </w:r>
    </w:p>
    <w:p w:rsidR="00F35289" w:rsidRDefault="00F35289" w:rsidP="00F35289">
      <w:pPr>
        <w:pStyle w:val="OriginalText"/>
        <w:tabs>
          <w:tab w:val="left" w:pos="47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> </w:t>
      </w:r>
      <w:r>
        <w:t>106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11</w:t>
      </w:r>
      <w:r>
        <w:rPr>
          <w:rStyle w:val="FootnoteReference"/>
        </w:rPr>
        <w:t>th</w:t>
      </w:r>
      <w:r>
        <w:t xml:space="preserve">ditto </w:t>
      </w:r>
      <w:r>
        <w:tab/>
        <w:t xml:space="preserve">Mr. Ritter at the order of the illustrious Anabaptist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 xml:space="preserve">Commission for </w:t>
      </w:r>
      <w:r>
        <w:rPr>
          <w:rStyle w:val="Underline"/>
        </w:rPr>
        <w:t>Daniel Rothenbühler</w:t>
      </w:r>
      <w:r>
        <w:t xml:space="preserve"> from Trachsel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ld for Anabaptist property being taken along out </w:t>
      </w:r>
    </w:p>
    <w:p w:rsidR="00F35289" w:rsidRDefault="00F35289" w:rsidP="00F35289">
      <w:pPr>
        <w:pStyle w:val="EnglishText"/>
      </w:pPr>
      <w:r>
        <w:rPr>
          <w:rStyle w:val="Underline"/>
        </w:rPr>
        <w:t>Daniel</w:t>
      </w:r>
      <w:r>
        <w:rPr>
          <w:rStyle w:val="FootnoteReference"/>
        </w:rPr>
        <w:footnoteReference w:id="21"/>
      </w:r>
      <w:r>
        <w:tab/>
      </w:r>
      <w:r>
        <w:tab/>
        <w:t>of the country delivers the sum of twenty-four rix-</w:t>
      </w:r>
    </w:p>
    <w:p w:rsidR="00F35289" w:rsidRDefault="00F35289" w:rsidP="00F35289">
      <w:pPr>
        <w:pStyle w:val="EnglishText"/>
      </w:pPr>
      <w:r>
        <w:rPr>
          <w:rStyle w:val="Underline"/>
        </w:rPr>
        <w:t>Rothenbühler</w:t>
      </w:r>
      <w:r>
        <w:t xml:space="preserve"> </w:t>
      </w:r>
      <w:r>
        <w:tab/>
        <w:t>dollars, that is 24 rixdollars in cash, which will restor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im, Daniel Rothenbühler, in Holland.  Here  </w:t>
      </w:r>
      <w:r>
        <w:tab/>
        <w:t xml:space="preserve">        24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Andres Sommer of Sumiswald for </w:t>
      </w:r>
      <w:r>
        <w:rPr>
          <w:rStyle w:val="Underline"/>
        </w:rPr>
        <w:t>Barbara Jost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also from Sumiswald, for Anabaptist property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country, delivers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sixty-two dollars 15 batzen, that is 62 ½ dollars in </w:t>
      </w:r>
    </w:p>
    <w:p w:rsidR="00F35289" w:rsidRDefault="00F35289" w:rsidP="00F35289">
      <w:pPr>
        <w:pStyle w:val="EnglishText"/>
      </w:pPr>
      <w:r>
        <w:rPr>
          <w:rStyle w:val="Underline"/>
        </w:rPr>
        <w:t>Jost</w:t>
      </w:r>
      <w:r>
        <w:tab/>
      </w:r>
      <w:r>
        <w:tab/>
        <w:t xml:space="preserve">cash, which will be restored to her, Barbara Jost, or  </w:t>
      </w:r>
    </w:p>
    <w:p w:rsidR="00F35289" w:rsidRDefault="00F35289" w:rsidP="00F35289">
      <w:pPr>
        <w:pStyle w:val="EnglishText"/>
      </w:pPr>
      <w:r>
        <w:tab/>
      </w:r>
      <w:r>
        <w:tab/>
        <w:t>to her children in Holland.  Here</w:t>
      </w:r>
      <w:r>
        <w:tab/>
      </w:r>
      <w:r>
        <w:tab/>
        <w:t xml:space="preserve">        62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Ulrich Kupferschmid from Sumiswald for his mothe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Elsbeth Althaus</w:t>
      </w:r>
      <w:r>
        <w:t>, for Anabaptist property being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taken along out of the land, delivers the sum of</w:t>
      </w:r>
      <w:r>
        <w:tab/>
      </w:r>
    </w:p>
    <w:p w:rsidR="00F35289" w:rsidRDefault="00F35289" w:rsidP="00F35289">
      <w:pPr>
        <w:pStyle w:val="EnglishText"/>
      </w:pPr>
      <w:r>
        <w:rPr>
          <w:rStyle w:val="Underline"/>
        </w:rPr>
        <w:t>Althaus</w:t>
      </w:r>
      <w:r>
        <w:tab/>
      </w:r>
      <w:r>
        <w:tab/>
        <w:t>eleven dollars, that is 11 dollars in cash, which will be</w:t>
      </w:r>
    </w:p>
    <w:p w:rsidR="00F35289" w:rsidRDefault="00F35289" w:rsidP="00F35289">
      <w:pPr>
        <w:pStyle w:val="EnglishText"/>
        <w:rPr>
          <w:w w:val="95"/>
        </w:rPr>
      </w:pPr>
      <w:r>
        <w:tab/>
      </w:r>
      <w:r>
        <w:tab/>
      </w:r>
      <w:r>
        <w:rPr>
          <w:w w:val="95"/>
        </w:rPr>
        <w:t>restored to her, Elsbeth Althauser, in Holland. Here 1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Andreas Schär of Eriswil from the district of Trachsel-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wald for </w:t>
      </w:r>
      <w:r>
        <w:rPr>
          <w:rStyle w:val="Underline"/>
        </w:rPr>
        <w:t>Barbara Schär</w:t>
      </w:r>
      <w:r>
        <w:t xml:space="preserve"> for Anabaptist property being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country, delivers the sum of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forty-one dollars 15 batzen, that is 41 ½ dollars in cash, </w:t>
      </w:r>
    </w:p>
    <w:p w:rsidR="00F35289" w:rsidRDefault="00F35289" w:rsidP="00F35289">
      <w:pPr>
        <w:pStyle w:val="EnglishText"/>
      </w:pPr>
      <w:r>
        <w:rPr>
          <w:rStyle w:val="Underline"/>
        </w:rPr>
        <w:t>Schär</w:t>
      </w:r>
      <w:r>
        <w:tab/>
      </w:r>
      <w:r>
        <w:tab/>
        <w:t>which will be restored to her, Barbara Schär or to he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children, in Holland.  Here</w:t>
      </w:r>
      <w:r>
        <w:tab/>
      </w:r>
      <w:r>
        <w:tab/>
        <w:t xml:space="preserve">        4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Niklaus Hausermann from Sumiswald for </w:t>
      </w:r>
      <w:r>
        <w:rPr>
          <w:rStyle w:val="Underline"/>
        </w:rPr>
        <w:t>Magdl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Gysler</w:t>
      </w:r>
      <w:r>
        <w:t>, for Anabaptist property being taken</w:t>
      </w:r>
    </w:p>
    <w:p w:rsidR="00F35289" w:rsidRDefault="00F35289" w:rsidP="00F35289">
      <w:pPr>
        <w:pStyle w:val="EnglishText"/>
      </w:pPr>
      <w:r>
        <w:tab/>
      </w:r>
      <w:r>
        <w:tab/>
        <w:t>along out of the country, delivers the sum of thirty</w:t>
      </w:r>
    </w:p>
    <w:p w:rsidR="00F35289" w:rsidRDefault="00F35289" w:rsidP="00F35289">
      <w:pPr>
        <w:pStyle w:val="EnglishText"/>
      </w:pPr>
      <w:r>
        <w:rPr>
          <w:rStyle w:val="Underline"/>
        </w:rPr>
        <w:t>Magdlena</w:t>
      </w:r>
      <w:r>
        <w:tab/>
        <w:t>dollars, that is 30 dollars in cash, which to her, Magdlen</w:t>
      </w:r>
    </w:p>
    <w:p w:rsidR="00F35289" w:rsidRDefault="00F35289" w:rsidP="00F35289">
      <w:pPr>
        <w:pStyle w:val="EnglishText"/>
      </w:pPr>
      <w:r>
        <w:rPr>
          <w:rStyle w:val="Underline"/>
        </w:rPr>
        <w:t>Gysler</w:t>
      </w:r>
      <w:r>
        <w:rPr>
          <w:rStyle w:val="FootnoteReference"/>
        </w:rPr>
        <w:footnoteReference w:id="22"/>
      </w:r>
      <w:r>
        <w:tab/>
      </w:r>
      <w:r>
        <w:tab/>
        <w:t xml:space="preserve">Gysler, or her children will be restored in Holland. </w:t>
      </w:r>
    </w:p>
    <w:p w:rsidR="00F35289" w:rsidRDefault="00F35289" w:rsidP="00F35289">
      <w:pPr>
        <w:pStyle w:val="EnglishText"/>
      </w:pPr>
      <w:r>
        <w:tab/>
      </w:r>
      <w:r>
        <w:tab/>
        <w:t>Here</w:t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  <w:t xml:space="preserve">        30 --</w:t>
      </w:r>
    </w:p>
    <w:p w:rsidR="00F35289" w:rsidRDefault="00F35289" w:rsidP="00F35289">
      <w:pPr>
        <w:pStyle w:val="OriginalText"/>
        <w:tabs>
          <w:tab w:val="left" w:pos="46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subtotal</w:t>
      </w:r>
      <w:r>
        <w:tab/>
        <w:t xml:space="preserve">      16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11</w:t>
      </w:r>
      <w:r>
        <w:rPr>
          <w:rStyle w:val="FootnoteReference"/>
        </w:rPr>
        <w:t>th</w:t>
      </w:r>
      <w:r>
        <w:t xml:space="preserve">ditto </w:t>
      </w:r>
      <w:r>
        <w:tab/>
        <w:t>The above Niklaus Hausermann further for aid giv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y the congregation at Sumiswald for the twelve-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year-old, fatherless and motherless boy, </w:t>
      </w:r>
      <w:r>
        <w:rPr>
          <w:rStyle w:val="Underline"/>
        </w:rPr>
        <w:t>Christen Brand</w:t>
      </w:r>
      <w:r>
        <w:t>,</w:t>
      </w:r>
    </w:p>
    <w:p w:rsidR="00F35289" w:rsidRDefault="00F35289" w:rsidP="00F35289">
      <w:pPr>
        <w:pStyle w:val="EnglishText"/>
      </w:pPr>
      <w:r>
        <w:rPr>
          <w:rStyle w:val="Underline"/>
        </w:rPr>
        <w:t>Brand</w:t>
      </w:r>
      <w:r>
        <w:tab/>
      </w:r>
      <w:r>
        <w:tab/>
        <w:t>delivers three dollars, that is 3 dollars in cash, which</w:t>
      </w:r>
    </w:p>
    <w:p w:rsidR="00F35289" w:rsidRDefault="00F35289" w:rsidP="00F35289">
      <w:pPr>
        <w:pStyle w:val="EnglishText"/>
        <w:rPr>
          <w:w w:val="97"/>
        </w:rPr>
      </w:pPr>
      <w:r>
        <w:tab/>
      </w:r>
      <w:r>
        <w:tab/>
      </w:r>
      <w:r>
        <w:rPr>
          <w:w w:val="97"/>
        </w:rPr>
        <w:t>will be restored to him, Christen Brand, in Holland         3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   </w:t>
      </w:r>
      <w:r>
        <w:tab/>
        <w:t>Mr. Abraham Baumgartner of Bern, local magistrate of</w:t>
      </w:r>
    </w:p>
    <w:p w:rsidR="00F35289" w:rsidRDefault="00F35289" w:rsidP="00F35289">
      <w:pPr>
        <w:pStyle w:val="EnglishText"/>
      </w:pPr>
      <w:r>
        <w:t>same date</w:t>
      </w:r>
      <w:r>
        <w:tab/>
        <w:t xml:space="preserve">Signau, for Lucey Weinmann from Höchstetten, for Ana- </w:t>
      </w:r>
    </w:p>
    <w:p w:rsidR="00F35289" w:rsidRDefault="00F35289" w:rsidP="00F35289">
      <w:pPr>
        <w:pStyle w:val="EnglishText"/>
      </w:pPr>
      <w:r>
        <w:tab/>
      </w:r>
      <w:r>
        <w:tab/>
        <w:t>baptist property being taken along out of the country,</w:t>
      </w:r>
    </w:p>
    <w:p w:rsidR="00F35289" w:rsidRDefault="00F35289" w:rsidP="00F35289">
      <w:pPr>
        <w:pStyle w:val="EnglishText"/>
      </w:pPr>
      <w:r>
        <w:rPr>
          <w:rStyle w:val="Underline"/>
        </w:rPr>
        <w:t>Lucey</w:t>
      </w:r>
      <w:r>
        <w:tab/>
      </w:r>
      <w:r>
        <w:tab/>
        <w:t>delivers the sum of eleven dollars 15 batzen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Weinmann</w:t>
      </w:r>
      <w:r>
        <w:tab/>
        <w:t xml:space="preserve">11½ rixdollars in cash, which will be restored to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 xml:space="preserve">her Lucey Weinmann in Holland.  Here </w:t>
      </w:r>
      <w:r>
        <w:tab/>
      </w:r>
      <w:r>
        <w:tab/>
        <w:t xml:space="preserve">        1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Daniel Rychen of Frutigen for </w:t>
      </w:r>
      <w:r>
        <w:rPr>
          <w:rStyle w:val="Underline"/>
        </w:rPr>
        <w:t>Vrena Kohler</w:t>
      </w:r>
      <w:r>
        <w:t xml:space="preserve"> from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Röttbach and her daughter, for Anabaptist means be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g taken along, delivers the sum of one hundred dollars, </w:t>
      </w:r>
    </w:p>
    <w:p w:rsidR="00F35289" w:rsidRDefault="00F35289" w:rsidP="00F35289">
      <w:pPr>
        <w:pStyle w:val="EnglishText"/>
      </w:pPr>
      <w:r>
        <w:rPr>
          <w:rStyle w:val="Underline"/>
        </w:rPr>
        <w:t>Vrena</w:t>
      </w:r>
      <w:r>
        <w:tab/>
      </w:r>
      <w:r>
        <w:tab/>
        <w:t>that is 100 rixdollars in cash, which to her, Vrena</w:t>
      </w:r>
    </w:p>
    <w:p w:rsidR="00F35289" w:rsidRDefault="00F35289" w:rsidP="00F35289">
      <w:pPr>
        <w:pStyle w:val="EnglishText"/>
      </w:pPr>
      <w:r>
        <w:rPr>
          <w:rStyle w:val="Underline"/>
        </w:rPr>
        <w:t>Kohler</w:t>
      </w:r>
      <w:r>
        <w:tab/>
      </w:r>
      <w:r>
        <w:tab/>
        <w:t xml:space="preserve">Kohler, will be restored in Holland.  Here </w:t>
      </w:r>
      <w:r>
        <w:tab/>
        <w:t xml:space="preserve">      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</w:t>
      </w:r>
      <w:r>
        <w:tab/>
      </w:r>
      <w:r>
        <w:tab/>
        <w:t xml:space="preserve">Mr. Abraham Baumgartner of Bern further in the name </w:t>
      </w:r>
    </w:p>
    <w:p w:rsidR="00F35289" w:rsidRDefault="00F35289" w:rsidP="00F35289">
      <w:pPr>
        <w:pStyle w:val="EnglishText"/>
      </w:pPr>
      <w:r>
        <w:t>same date</w:t>
      </w:r>
      <w:r>
        <w:tab/>
        <w:t xml:space="preserve">of the local magistrate, Mr. von Graffenried of Signau, for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Barbara Steiner</w:t>
      </w:r>
      <w:r>
        <w:t xml:space="preserve">, the wife of </w:t>
      </w:r>
      <w:r>
        <w:fldChar w:fldCharType="begin"/>
      </w:r>
      <w:r>
        <w:instrText>xe "Mutti, Benedict (Bentz)"</w:instrText>
      </w:r>
      <w:r>
        <w:fldChar w:fldCharType="end"/>
      </w:r>
      <w:r>
        <w:t xml:space="preserve">Benedict Mutti of 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Höchstetten, for the Anabaptist means being taken along, </w:t>
      </w:r>
    </w:p>
    <w:p w:rsidR="00F35289" w:rsidRDefault="00F35289" w:rsidP="00F35289">
      <w:pPr>
        <w:pStyle w:val="EnglishText"/>
      </w:pPr>
      <w:r>
        <w:rPr>
          <w:rStyle w:val="Underline"/>
        </w:rPr>
        <w:t>Steiner</w:t>
      </w:r>
      <w:r>
        <w:rPr>
          <w:rStyle w:val="FootnoteReference"/>
        </w:rPr>
        <w:footnoteReference w:id="23"/>
      </w:r>
      <w:r>
        <w:t xml:space="preserve"> or</w:t>
      </w:r>
      <w:r>
        <w:tab/>
        <w:t>delivers the sum of fifty-one rixdollars 15 batzen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Benedict</w:t>
      </w:r>
      <w:r>
        <w:tab/>
        <w:t xml:space="preserve">51 ½ rixdollars in cash, which will be restored to her </w:t>
      </w:r>
    </w:p>
    <w:p w:rsidR="00F35289" w:rsidRDefault="00F35289" w:rsidP="00F35289">
      <w:pPr>
        <w:pStyle w:val="EnglishText"/>
      </w:pPr>
      <w:r>
        <w:rPr>
          <w:rStyle w:val="Underline"/>
        </w:rPr>
        <w:t>Mutti</w:t>
      </w:r>
      <w:r>
        <w:tab/>
      </w:r>
      <w:r>
        <w:tab/>
        <w:t xml:space="preserve">or to her husband in Holland.  Here </w:t>
      </w:r>
      <w:r>
        <w:tab/>
      </w:r>
      <w:r>
        <w:tab/>
        <w:t xml:space="preserve">     5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same</w:t>
      </w:r>
      <w:r>
        <w:tab/>
      </w:r>
      <w:r>
        <w:rPr>
          <w:rStyle w:val="Underline"/>
        </w:rPr>
        <w:t>Christen Gäumann</w:t>
      </w:r>
      <w:r>
        <w:t xml:space="preserve"> the younger from Höchstett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for his means being moved out of the land further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elivers the sum of four hundred fifty 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450 dollars in cash, which to him, Christen Gäumann  </w:t>
      </w:r>
    </w:p>
    <w:p w:rsidR="00F35289" w:rsidRDefault="00F35289" w:rsidP="00F35289">
      <w:pPr>
        <w:pStyle w:val="EnglishText"/>
      </w:pPr>
      <w:r>
        <w:rPr>
          <w:rStyle w:val="Underline"/>
        </w:rPr>
        <w:t>Gäumann</w:t>
      </w:r>
      <w:r>
        <w:rPr>
          <w:rStyle w:val="FootnoteReference"/>
        </w:rPr>
        <w:footnoteReference w:id="24"/>
      </w:r>
      <w:r>
        <w:tab/>
        <w:t xml:space="preserve">or to his wife and children, besides the sum of 220 </w:t>
      </w:r>
    </w:p>
    <w:p w:rsidR="00F35289" w:rsidRDefault="00F35289" w:rsidP="00F35289">
      <w:pPr>
        <w:pStyle w:val="EnglishText"/>
      </w:pPr>
      <w:r>
        <w:t>the younger</w:t>
      </w:r>
      <w:r>
        <w:tab/>
        <w:t xml:space="preserve">dollars delivered the 6th of this month, shall be restored   </w:t>
      </w:r>
    </w:p>
    <w:p w:rsidR="00F35289" w:rsidRDefault="00F35289" w:rsidP="00F35289">
      <w:pPr>
        <w:pStyle w:val="EnglishText"/>
      </w:pPr>
      <w:r>
        <w:tab/>
      </w:r>
      <w:r>
        <w:tab/>
        <w:t>in Holland.  Here</w:t>
      </w:r>
      <w:r>
        <w:tab/>
      </w:r>
      <w:r>
        <w:tab/>
      </w:r>
      <w:r>
        <w:tab/>
      </w:r>
      <w:r>
        <w:tab/>
        <w:t xml:space="preserve">        450 --</w:t>
      </w:r>
    </w:p>
    <w:p w:rsidR="00F35289" w:rsidRDefault="00F35289" w:rsidP="00F35289">
      <w:pPr>
        <w:pStyle w:val="OriginalText"/>
        <w:tabs>
          <w:tab w:val="left" w:pos="47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ab/>
        <w:t xml:space="preserve">        616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4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rixdollars</w:t>
      </w:r>
      <w:r>
        <w:tab/>
        <w:t xml:space="preserve">       batzen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799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4375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599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4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83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5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01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6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20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7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87    -    -</w:t>
      </w:r>
      <w:r>
        <w:tab/>
        <w:t xml:space="preserve">         15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8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500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9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850</w:t>
      </w:r>
    </w:p>
    <w:p w:rsidR="00F35289" w:rsidRDefault="00F35289" w:rsidP="00F35289">
      <w:pPr>
        <w:pStyle w:val="EnglishText"/>
      </w:pPr>
      <w:r>
        <w:tab/>
        <w:t>Subtotal   10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485</w:t>
      </w:r>
    </w:p>
    <w:p w:rsidR="00F35289" w:rsidRDefault="00F35289" w:rsidP="00F35289">
      <w:pPr>
        <w:pStyle w:val="EnglishText"/>
      </w:pPr>
      <w:r>
        <w:tab/>
        <w:t>Subtotal   1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69</w:t>
      </w:r>
    </w:p>
    <w:p w:rsidR="00F35289" w:rsidRDefault="00F35289" w:rsidP="00F35289">
      <w:pPr>
        <w:pStyle w:val="EnglishText"/>
      </w:pPr>
      <w:r>
        <w:tab/>
        <w:t>Subtotal   1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169</w:t>
      </w:r>
    </w:p>
    <w:p w:rsidR="00F35289" w:rsidRDefault="00F35289" w:rsidP="00F35289">
      <w:pPr>
        <w:pStyle w:val="EnglishText"/>
      </w:pPr>
      <w:r>
        <w:tab/>
        <w:t>Subtotal   1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16</w:t>
      </w:r>
    </w:p>
    <w:p w:rsidR="00F35289" w:rsidRDefault="00F35289" w:rsidP="00F35289">
      <w:pPr>
        <w:pStyle w:val="OriginalText"/>
        <w:tabs>
          <w:tab w:val="left" w:pos="720"/>
          <w:tab w:val="left" w:pos="6460"/>
        </w:tabs>
      </w:pPr>
      <w:r>
        <w:tab/>
      </w:r>
      <w:r>
        <w:rPr>
          <w:u w:val="double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Summary of all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receipts is fourteen thousand fou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hundred and fifty-three rixdollars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and one half o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1 4, 4 5 3   ½  rixdollars in cash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Johann Ludwig Runckel</w:t>
      </w:r>
    </w:p>
    <w:p w:rsidR="00F35289" w:rsidRDefault="00F35289" w:rsidP="00F35289">
      <w:pPr>
        <w:pStyle w:val="EnglishText"/>
      </w:pPr>
      <w:r>
        <w:lastRenderedPageBreak/>
        <w:t>Schaffhausen the 26</w:t>
      </w:r>
      <w:r>
        <w:rPr>
          <w:rStyle w:val="FootnoteReference"/>
        </w:rPr>
        <w:t>th</w:t>
      </w:r>
      <w:r>
        <w:t xml:space="preserve"> of July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1711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86250</wp:posOffset>
                </wp:positionH>
                <wp:positionV relativeFrom="line">
                  <wp:posOffset>4629150</wp:posOffset>
                </wp:positionV>
                <wp:extent cx="4286250" cy="204470"/>
                <wp:effectExtent l="9525" t="9525" r="9525" b="508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5289" w:rsidRDefault="00F35289" w:rsidP="00F35289">
                            <w:pPr>
                              <w:pStyle w:val="PhotoCaption"/>
                            </w:pPr>
                            <w:r>
                              <w:fldChar w:fldCharType="begin"/>
                            </w:r>
                            <w:r>
                              <w:instrText>xe "Oberhofen:castle on Lake of Thun, illus."</w:instrText>
                            </w:r>
                            <w:r>
                              <w:fldChar w:fldCharType="end"/>
                            </w:r>
                            <w:r>
                              <w:t>Castle at Oberhofen on Lake of Thun.  Many Anabaptists lived in villages around this lak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7.5pt;margin-top:364.5pt;width:337.5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" o:allowincell="f">
                <v:textbox>
                  <w:txbxContent>
                    <w:p w:rsidR="00F35289" w:rsidRDefault="00F35289" w:rsidP="00F35289">
                      <w:pPr>
                        <w:pStyle w:val="PhotoCaption"/>
                      </w:pPr>
                      <w:r>
                        <w:fldChar w:fldCharType="begin"/>
                      </w:r>
                      <w:r>
                        <w:instrText>xe "Oberhofen:castle on Lake of Thun, illus."</w:instrText>
                      </w:r>
                      <w:r>
                        <w:fldChar w:fldCharType="end"/>
                      </w:r>
                      <w:r>
                        <w:t>Castle at Oberhofen on Lake of Thun.  Many Anabaptists lived in villages around this lake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35289" w:rsidRDefault="00F35289" w:rsidP="00F3528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5</w:t>
      </w:r>
      <w:r>
        <w:tab/>
      </w:r>
      <w:r>
        <w:rPr>
          <w:rStyle w:val="FootnoteReference"/>
        </w:rPr>
        <w:tab/>
      </w:r>
      <w:r>
        <w:t>rixdollar, batzen.</w:t>
      </w:r>
    </w:p>
    <w:p w:rsidR="00F35289" w:rsidRDefault="00F35289" w:rsidP="00F35289">
      <w:pPr>
        <w:pStyle w:val="FootnoteText"/>
      </w:pPr>
    </w:p>
  </w:footnote>
  <w:footnote w:id="4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s 9; 10; 30, and also page 8 of the present document.</w:t>
      </w:r>
    </w:p>
    <w:p w:rsidR="00F35289" w:rsidRDefault="00F35289" w:rsidP="00F35289">
      <w:pPr>
        <w:pStyle w:val="Footnote-OneDigit"/>
      </w:pPr>
    </w:p>
  </w:footnote>
  <w:footnote w:id="5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16.</w:t>
      </w:r>
    </w:p>
    <w:p w:rsidR="00F35289" w:rsidRDefault="00F35289" w:rsidP="00F35289">
      <w:pPr>
        <w:pStyle w:val="FirstFootnoteinColumnLine"/>
      </w:pPr>
    </w:p>
  </w:footnote>
  <w:footnote w:id="6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 3, and page 3 of the present document.</w:t>
      </w:r>
    </w:p>
    <w:p w:rsidR="00F35289" w:rsidRDefault="00F35289" w:rsidP="00F35289">
      <w:pPr>
        <w:pStyle w:val="Footnote-OneDigit"/>
      </w:pPr>
    </w:p>
  </w:footnote>
  <w:footnote w:id="7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175, Receipt 16; also page 2 of the present document; Receipts 11 and 15.</w:t>
      </w:r>
    </w:p>
    <w:p w:rsidR="00F35289" w:rsidRDefault="00F35289" w:rsidP="00F35289">
      <w:pPr>
        <w:pStyle w:val="FirstFootnoteinColumnLine"/>
      </w:pPr>
    </w:p>
  </w:footnote>
  <w:footnote w:id="8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17; 35 also 14; 12; and 5, and also page 6 of the present document.</w:t>
      </w:r>
    </w:p>
    <w:p w:rsidR="00F35289" w:rsidRDefault="00F35289" w:rsidP="00F35289">
      <w:pPr>
        <w:pStyle w:val="FirstFootnoteinColumnLine"/>
      </w:pPr>
    </w:p>
  </w:footnote>
  <w:footnote w:id="9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s 13; 19; 18; 20.</w:t>
      </w:r>
    </w:p>
    <w:p w:rsidR="00F35289" w:rsidRDefault="00F35289" w:rsidP="00F35289">
      <w:pPr>
        <w:pStyle w:val="FirstFootnoteinColumnLine"/>
      </w:pPr>
    </w:p>
  </w:footnote>
  <w:footnote w:id="10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5, and page 4 of the present document; Receipts 21, 4, and  23.</w:t>
      </w:r>
    </w:p>
    <w:p w:rsidR="00F35289" w:rsidRDefault="00F35289" w:rsidP="00F35289">
      <w:pPr>
        <w:pStyle w:val="FirstFootnoteinColumnLine"/>
      </w:pPr>
    </w:p>
  </w:footnote>
  <w:footnote w:id="11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 24.</w:t>
      </w:r>
    </w:p>
    <w:p w:rsidR="00F35289" w:rsidRDefault="00F35289" w:rsidP="00F35289">
      <w:pPr>
        <w:pStyle w:val="Footnote-OneDigit"/>
      </w:pPr>
    </w:p>
  </w:footnote>
  <w:footnote w:id="12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Jacob Meine on page 6 of the present document.</w:t>
      </w:r>
    </w:p>
    <w:p w:rsidR="00F35289" w:rsidRDefault="00F35289" w:rsidP="00F35289">
      <w:pPr>
        <w:pStyle w:val="TwoDigitFirstFootnoteinColumnLine"/>
      </w:pPr>
    </w:p>
  </w:footnote>
  <w:footnote w:id="13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Document 175, Receipt 22.</w:t>
      </w:r>
    </w:p>
    <w:p w:rsidR="00F35289" w:rsidRDefault="00F35289" w:rsidP="00F35289">
      <w:pPr>
        <w:pStyle w:val="Footnote-TwoDigit"/>
      </w:pPr>
    </w:p>
  </w:footnote>
  <w:footnote w:id="14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Accordingly, here 30 Bern </w:t>
      </w:r>
      <w:r>
        <w:rPr>
          <w:rStyle w:val="Italics"/>
        </w:rPr>
        <w:t>Batzen</w:t>
      </w:r>
      <w:r>
        <w:t xml:space="preserve"> equals 1 </w:t>
      </w:r>
      <w:r>
        <w:rPr>
          <w:rStyle w:val="Italics"/>
        </w:rPr>
        <w:t>Reichsthaler</w:t>
      </w:r>
      <w:r>
        <w:t xml:space="preserve"> (rixdollar).  Bern batzen are referred to on page 1 of the present document.</w:t>
      </w:r>
    </w:p>
    <w:p w:rsidR="00F35289" w:rsidRDefault="00F35289" w:rsidP="00F35289">
      <w:pPr>
        <w:pStyle w:val="Footnote-TwoDigit"/>
      </w:pPr>
    </w:p>
  </w:footnote>
  <w:footnote w:id="15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Document 175, Receipt 25.</w:t>
      </w:r>
    </w:p>
    <w:p w:rsidR="00F35289" w:rsidRDefault="00F35289" w:rsidP="00F35289">
      <w:pPr>
        <w:pStyle w:val="Footnote-TwoDigit"/>
      </w:pPr>
    </w:p>
  </w:footnote>
  <w:footnote w:id="16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The present document makes no references to Receipts 6, 7, and 8 of Document 175, which were made out to Daniel Rychen.  </w:t>
      </w:r>
    </w:p>
    <w:p w:rsidR="00F35289" w:rsidRDefault="00F35289" w:rsidP="00F35289">
      <w:pPr>
        <w:pStyle w:val="Footnote-TwoDigit"/>
      </w:pPr>
    </w:p>
  </w:footnote>
  <w:footnote w:id="17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2; 30 and also page 1 of the present document; and Receipt 31.</w:t>
      </w:r>
    </w:p>
    <w:p w:rsidR="00F35289" w:rsidRDefault="00F35289" w:rsidP="00F35289">
      <w:pPr>
        <w:pStyle w:val="TwoDigitFirstFootnoteinColumnLine"/>
      </w:pPr>
    </w:p>
  </w:footnote>
  <w:footnote w:id="18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See Document175, Receipts 33, 26, 37, 14, and 35. </w:t>
      </w:r>
    </w:p>
    <w:p w:rsidR="00F35289" w:rsidRDefault="00F35289" w:rsidP="00F35289">
      <w:pPr>
        <w:pStyle w:val="TwoDigitFirstFootnoteinColumnLine"/>
      </w:pPr>
    </w:p>
  </w:footnote>
  <w:footnote w:id="19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28, 34, 36, 32, and 29.</w:t>
      </w:r>
    </w:p>
    <w:p w:rsidR="00F35289" w:rsidRDefault="00F35289" w:rsidP="00F35289">
      <w:pPr>
        <w:pStyle w:val="TwoDigitFirstFootnoteinColumnLine"/>
      </w:pPr>
    </w:p>
  </w:footnote>
  <w:footnote w:id="20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1, 40, 38, and 39.</w:t>
      </w:r>
    </w:p>
    <w:p w:rsidR="00F35289" w:rsidRDefault="00F35289" w:rsidP="00F35289">
      <w:pPr>
        <w:pStyle w:val="TwoDigitFirstFootnoteinColumnLine"/>
      </w:pPr>
    </w:p>
  </w:footnote>
  <w:footnote w:id="21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There is no corresponding receipt for Daniel Rothenbühler in Document 175.  </w:t>
      </w:r>
    </w:p>
    <w:p w:rsidR="00F35289" w:rsidRDefault="00F35289" w:rsidP="00F35289">
      <w:pPr>
        <w:pStyle w:val="Footnote-TwoDigit"/>
      </w:pPr>
    </w:p>
  </w:footnote>
  <w:footnote w:id="22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6, 43, 1, and 48.</w:t>
      </w:r>
    </w:p>
    <w:p w:rsidR="00F35289" w:rsidRDefault="00F35289" w:rsidP="00F35289">
      <w:pPr>
        <w:pStyle w:val="TwoDigitFirstFootnoteinColumnLine"/>
      </w:pPr>
    </w:p>
  </w:footnote>
  <w:footnote w:id="23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7, 42, 27, and 45.</w:t>
      </w:r>
    </w:p>
    <w:p w:rsidR="00F35289" w:rsidRDefault="00F35289" w:rsidP="00F35289">
      <w:pPr>
        <w:pStyle w:val="TwoDigitFirstFootnoteinColumnLine"/>
      </w:pPr>
    </w:p>
  </w:footnote>
  <w:footnote w:id="24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page 9 of the present document and Document 175, Receipts 33 and 44.</w:t>
      </w:r>
    </w:p>
    <w:p w:rsidR="00F35289" w:rsidRDefault="00F35289" w:rsidP="00F35289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F35289"/>
    <w:rPr>
      <w:i/>
      <w:iCs/>
    </w:rPr>
  </w:style>
  <w:style w:type="paragraph" w:customStyle="1" w:styleId="EnglishText">
    <w:name w:val="English Text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35289"/>
    <w:rPr>
      <w:w w:val="100"/>
      <w:vertAlign w:val="superscript"/>
    </w:rPr>
  </w:style>
  <w:style w:type="character" w:customStyle="1" w:styleId="Underline">
    <w:name w:val="Underline"/>
    <w:uiPriority w:val="99"/>
    <w:rsid w:val="00F35289"/>
    <w:rPr>
      <w:u w:val="thick"/>
    </w:rPr>
  </w:style>
  <w:style w:type="paragraph" w:customStyle="1" w:styleId="OriginalText">
    <w:name w:val="Original Text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PhotoCaption">
    <w:name w:val="Photo Caption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F3528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3528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35289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3528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3528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F3528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F3528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